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C6EF" w14:textId="3DA3994E"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77777777"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0B19AC2"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lastRenderedPageBreak/>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lastRenderedPageBreak/>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77777777" w:rsidR="00075C64" w:rsidRDefault="00075C64" w:rsidP="00075C64">
      <w:pPr>
        <w:pStyle w:val="Heading2"/>
        <w:rPr>
          <w:lang w:val="en-IN"/>
        </w:rPr>
      </w:pPr>
      <w:r>
        <w:rPr>
          <w:lang w:val="en-IN"/>
        </w:rPr>
        <w:t>Login</w:t>
      </w:r>
    </w:p>
    <w:p w14:paraId="244C23EF" w14:textId="77777777" w:rsidR="003B25E0" w:rsidRDefault="003B25E0" w:rsidP="003B25E0">
      <w:pPr>
        <w:rPr>
          <w:lang w:val="en-IN"/>
        </w:rPr>
      </w:pPr>
    </w:p>
    <w:p w14:paraId="180B5CDF" w14:textId="1BA50617" w:rsidR="003B25E0" w:rsidRDefault="003A6609" w:rsidP="003B25E0">
      <w:pPr>
        <w:rPr>
          <w:lang w:val="en-IN"/>
        </w:rPr>
      </w:pPr>
      <w:r>
        <w:rPr>
          <w:noProof/>
        </w:rPr>
        <w:drawing>
          <wp:inline distT="0" distB="0" distL="0" distR="0" wp14:anchorId="0B8ED109" wp14:editId="00F60B0F">
            <wp:extent cx="5114925" cy="4810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14925" cy="481012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0E88E2BA" w:rsidR="00DD0540" w:rsidRDefault="00DD0540" w:rsidP="00B70CE4">
            <w:pPr>
              <w:jc w:val="center"/>
              <w:rPr>
                <w:lang w:val="en-IN"/>
              </w:rPr>
            </w:pPr>
            <w:r>
              <w:rPr>
                <w:lang w:val="en-IN"/>
              </w:rPr>
              <w:t>Full Login</w:t>
            </w:r>
          </w:p>
        </w:tc>
      </w:tr>
      <w:tr w:rsidR="00DD0540" w14:paraId="47D0613C" w14:textId="77777777" w:rsidTr="006C008F">
        <w:tc>
          <w:tcPr>
            <w:tcW w:w="3005" w:type="dxa"/>
          </w:tcPr>
          <w:p w14:paraId="2E43218F" w14:textId="51022C69" w:rsidR="00DD0540" w:rsidRDefault="00DD0540" w:rsidP="003B25E0">
            <w:pPr>
              <w:rPr>
                <w:lang w:val="en-IN"/>
              </w:rPr>
            </w:pPr>
            <w:r>
              <w:rPr>
                <w:lang w:val="en-IN"/>
              </w:rPr>
              <w:t xml:space="preserve">Password </w:t>
            </w:r>
          </w:p>
        </w:tc>
        <w:tc>
          <w:tcPr>
            <w:tcW w:w="3005" w:type="dxa"/>
          </w:tcPr>
          <w:p w14:paraId="606B35E0" w14:textId="3007C685" w:rsidR="00DD0540" w:rsidRDefault="00DD0540" w:rsidP="003B25E0">
            <w:pPr>
              <w:rPr>
                <w:lang w:val="en-IN"/>
              </w:rPr>
            </w:pPr>
            <w:r>
              <w:rPr>
                <w:lang w:val="en-IN"/>
              </w:rPr>
              <w:t>Not Empty</w:t>
            </w: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36FD28F" w:rsidR="00DD0540" w:rsidRDefault="00DD0540" w:rsidP="003B25E0">
            <w:pPr>
              <w:rPr>
                <w:lang w:val="en-IN"/>
              </w:rPr>
            </w:pPr>
            <w:r>
              <w:rPr>
                <w:lang w:val="en-IN"/>
              </w:rPr>
              <w:t>CompanyID</w:t>
            </w:r>
          </w:p>
        </w:tc>
        <w:tc>
          <w:tcPr>
            <w:tcW w:w="3005" w:type="dxa"/>
          </w:tcPr>
          <w:p w14:paraId="7385A6BD" w14:textId="0EF78807" w:rsidR="00DD0540" w:rsidRDefault="00DD0540" w:rsidP="003B25E0">
            <w:pPr>
              <w:rPr>
                <w:lang w:val="en-IN"/>
              </w:rPr>
            </w:pPr>
            <w:r>
              <w:rPr>
                <w:lang w:val="en-IN"/>
              </w:rPr>
              <w:t>Not Empty</w:t>
            </w: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05CCE5A" w:rsidR="00D33C54" w:rsidRDefault="00021D7B" w:rsidP="003B25E0">
            <w:pPr>
              <w:rPr>
                <w:lang w:val="en-IN"/>
              </w:rPr>
            </w:pPr>
            <w:r>
              <w:rPr>
                <w:lang w:val="en-IN"/>
              </w:rPr>
              <w:t>Full Login</w:t>
            </w:r>
          </w:p>
        </w:tc>
        <w:tc>
          <w:tcPr>
            <w:tcW w:w="3005" w:type="dxa"/>
          </w:tcPr>
          <w:p w14:paraId="5D45B42C" w14:textId="539AA752" w:rsidR="00D33C54" w:rsidRDefault="00021D7B" w:rsidP="003B25E0">
            <w:pPr>
              <w:rPr>
                <w:lang w:val="en-IN"/>
              </w:rPr>
            </w:pPr>
            <w:r>
              <w:rPr>
                <w:lang w:val="en-IN"/>
              </w:rPr>
              <w:t>Validate Mobile Number and password is correct for given Company ID</w:t>
            </w: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1D2B004F" w14:textId="6756D7A9" w:rsidR="00DD4DEF" w:rsidRDefault="00DD4DEF" w:rsidP="003B25E0">
      <w:pPr>
        <w:rPr>
          <w:lang w:val="en-IN"/>
        </w:rPr>
      </w:pPr>
      <w:r>
        <w:rPr>
          <w:lang w:val="en-IN"/>
        </w:rPr>
        <w:t>Future Screen (Not to be developed now)</w:t>
      </w:r>
    </w:p>
    <w:p w14:paraId="04963324" w14:textId="16C25DC1" w:rsidR="00DD4DEF" w:rsidRDefault="00DD4DEF" w:rsidP="003B25E0">
      <w:pPr>
        <w:rPr>
          <w:lang w:val="en-IN"/>
        </w:rPr>
      </w:pPr>
    </w:p>
    <w:p w14:paraId="3993861D" w14:textId="21EBB501" w:rsidR="00DD4DEF" w:rsidRDefault="00DD4DEF" w:rsidP="003B25E0">
      <w:pPr>
        <w:rPr>
          <w:lang w:val="en-IN"/>
        </w:rPr>
      </w:pPr>
      <w:r>
        <w:rPr>
          <w:noProof/>
        </w:rPr>
        <w:drawing>
          <wp:inline distT="0" distB="0" distL="0" distR="0" wp14:anchorId="6A8BA327" wp14:editId="09FF0D6D">
            <wp:extent cx="4619625" cy="59912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19625" cy="5991225"/>
                    </a:xfrm>
                    <a:prstGeom prst="rect">
                      <a:avLst/>
                    </a:prstGeom>
                  </pic:spPr>
                </pic:pic>
              </a:graphicData>
            </a:graphic>
          </wp:inline>
        </w:drawing>
      </w:r>
    </w:p>
    <w:p w14:paraId="12D11F5B" w14:textId="77777777" w:rsidR="00DD4DEF" w:rsidRPr="003B25E0" w:rsidRDefault="00DD4DEF" w:rsidP="003B25E0">
      <w:pPr>
        <w:rPr>
          <w:lang w:val="en-IN"/>
        </w:rPr>
      </w:pPr>
    </w:p>
    <w:p w14:paraId="06F690B6" w14:textId="77777777" w:rsidR="00075C64" w:rsidRDefault="00973DD7" w:rsidP="006A2D25">
      <w:pPr>
        <w:pStyle w:val="Heading2"/>
        <w:rPr>
          <w:lang w:val="en-IN"/>
        </w:rPr>
      </w:pPr>
      <w:r>
        <w:rPr>
          <w:lang w:val="en-IN"/>
        </w:rPr>
        <w:lastRenderedPageBreak/>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F620FF" w:rsidP="00C914DA">
      <w:pPr>
        <w:rPr>
          <w:lang w:val="en-IN"/>
        </w:rPr>
      </w:pPr>
      <w:r>
        <w:rPr>
          <w:rStyle w:val="CommentReference"/>
        </w:rPr>
        <w:commentReference w:id="0"/>
      </w:r>
    </w:p>
    <w:p w14:paraId="6A4866E6" w14:textId="03B19DC3" w:rsidR="001667A0" w:rsidRDefault="001667A0" w:rsidP="00C914DA">
      <w:pPr>
        <w:rPr>
          <w:lang w:val="en-IN"/>
        </w:rPr>
      </w:pPr>
    </w:p>
    <w:p w14:paraId="4FFDEA86" w14:textId="5021E988" w:rsidR="001667A0" w:rsidRDefault="00B1004A" w:rsidP="00C914DA">
      <w:pPr>
        <w:rPr>
          <w:lang w:val="en-IN"/>
        </w:rPr>
      </w:pPr>
      <w:r>
        <w:rPr>
          <w:noProof/>
        </w:rPr>
        <w:drawing>
          <wp:inline distT="0" distB="0" distL="0" distR="0" wp14:anchorId="4008D7EE" wp14:editId="799FCD40">
            <wp:extent cx="5731510" cy="699389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699389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1D623542" w:rsidR="00760A28" w:rsidRDefault="007F78E2" w:rsidP="00442E97">
      <w:pPr>
        <w:rPr>
          <w:noProof/>
        </w:rPr>
      </w:pPr>
      <w:r>
        <w:rPr>
          <w:noProof/>
        </w:rPr>
        <w:drawing>
          <wp:inline distT="0" distB="0" distL="0" distR="0" wp14:anchorId="322E5904" wp14:editId="49EB887A">
            <wp:extent cx="5731510" cy="35521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52190"/>
                    </a:xfrm>
                    <a:prstGeom prst="rect">
                      <a:avLst/>
                    </a:prstGeom>
                  </pic:spPr>
                </pic:pic>
              </a:graphicData>
            </a:graphic>
          </wp:inline>
        </w:drawing>
      </w: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278046B6" w14:textId="54C36527" w:rsidR="00B24059" w:rsidRDefault="00B24059" w:rsidP="009836D5">
            <w:pPr>
              <w:rPr>
                <w:lang w:val="en-IN"/>
              </w:rPr>
            </w:pPr>
            <w:r>
              <w:rPr>
                <w:lang w:val="en-IN"/>
              </w:rPr>
              <w:t>Name*</w:t>
            </w:r>
          </w:p>
        </w:tc>
        <w:tc>
          <w:tcPr>
            <w:tcW w:w="3005" w:type="dxa"/>
          </w:tcPr>
          <w:p w14:paraId="7F25705B" w14:textId="0E0564F6" w:rsidR="00B24059" w:rsidRDefault="00B24059" w:rsidP="009836D5">
            <w:pPr>
              <w:rPr>
                <w:lang w:val="en-IN"/>
              </w:rPr>
            </w:pPr>
            <w:r>
              <w:rPr>
                <w:lang w:val="en-IN"/>
              </w:rPr>
              <w:t>Not Empty – atleast 2 characters</w:t>
            </w: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5EB2A947" w:rsidR="00B24059" w:rsidRPr="00C92A10" w:rsidRDefault="00B24059" w:rsidP="009836D5">
            <w:pPr>
              <w:rPr>
                <w:noProof/>
              </w:rPr>
            </w:pPr>
            <w:r>
              <w:rPr>
                <w:noProof/>
              </w:rPr>
              <w:t xml:space="preserve">GST Number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69C78E81" w:rsidR="00B24059" w:rsidRDefault="00B24059" w:rsidP="009836D5">
            <w:pPr>
              <w:rPr>
                <w:noProof/>
              </w:rPr>
            </w:pPr>
            <w:r>
              <w:rPr>
                <w:noProof/>
              </w:rPr>
              <w:t>Mobile2</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1FE4FC48" w:rsidR="00365171" w:rsidRDefault="00365171"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Default="00365171" w:rsidP="009836D5">
            <w:pPr>
              <w:rPr>
                <w:lang w:val="en-IN"/>
              </w:rPr>
            </w:pPr>
            <w:r>
              <w:rPr>
                <w:lang w:val="en-IN"/>
              </w:rPr>
              <w:lastRenderedPageBreak/>
              <w:t xml:space="preserve">City/Village </w:t>
            </w:r>
          </w:p>
          <w:p w14:paraId="470BBE87" w14:textId="77777777" w:rsidR="00F73689" w:rsidRDefault="00F73689" w:rsidP="009836D5">
            <w:pPr>
              <w:rPr>
                <w:lang w:val="en-IN"/>
              </w:rPr>
            </w:pPr>
          </w:p>
          <w:p w14:paraId="02742E98" w14:textId="76B24223" w:rsidR="00F73689" w:rsidRDefault="00F73689" w:rsidP="009836D5">
            <w:pPr>
              <w:rPr>
                <w:lang w:val="en-IN"/>
              </w:rPr>
            </w:pPr>
            <w:r>
              <w:rPr>
                <w:lang w:val="en-IN"/>
              </w:rPr>
              <w:t>Type 2 character – auto search</w:t>
            </w:r>
          </w:p>
        </w:tc>
        <w:tc>
          <w:tcPr>
            <w:tcW w:w="3005" w:type="dxa"/>
          </w:tcPr>
          <w:p w14:paraId="3E2C3FAE" w14:textId="0A342248" w:rsidR="00365171" w:rsidRDefault="005D0D21" w:rsidP="009836D5">
            <w:pPr>
              <w:rPr>
                <w:lang w:val="en-IN"/>
              </w:rPr>
            </w:pPr>
            <w:r>
              <w:rPr>
                <w:lang w:val="en-IN"/>
              </w:rPr>
              <w:t>Search City/Village from the list</w:t>
            </w:r>
          </w:p>
        </w:tc>
        <w:tc>
          <w:tcPr>
            <w:tcW w:w="3006" w:type="dxa"/>
          </w:tcPr>
          <w:p w14:paraId="4293D479" w14:textId="77777777" w:rsidR="00365171" w:rsidRDefault="00365171" w:rsidP="009836D5">
            <w:pPr>
              <w:rPr>
                <w:lang w:val="en-IN"/>
              </w:rPr>
            </w:pPr>
          </w:p>
        </w:tc>
      </w:tr>
      <w:tr w:rsidR="00A11816" w14:paraId="0AF100E3" w14:textId="77777777" w:rsidTr="009836D5">
        <w:tc>
          <w:tcPr>
            <w:tcW w:w="3005" w:type="dxa"/>
          </w:tcPr>
          <w:p w14:paraId="77BEDF57" w14:textId="7875F872" w:rsidR="00A11816" w:rsidRDefault="00A11816" w:rsidP="009836D5">
            <w:pPr>
              <w:rPr>
                <w:lang w:val="en-IN"/>
              </w:rPr>
            </w:pPr>
            <w:r>
              <w:rPr>
                <w:lang w:val="en-IN"/>
              </w:rPr>
              <w:t>Save</w:t>
            </w:r>
          </w:p>
        </w:tc>
        <w:tc>
          <w:tcPr>
            <w:tcW w:w="3005" w:type="dxa"/>
          </w:tcPr>
          <w:p w14:paraId="708AFEA5" w14:textId="233AD280" w:rsidR="00A11816" w:rsidRDefault="00A11816" w:rsidP="009836D5">
            <w:pPr>
              <w:rPr>
                <w:lang w:val="en-IN"/>
              </w:rPr>
            </w:pPr>
            <w:r>
              <w:rPr>
                <w:lang w:val="en-IN"/>
              </w:rPr>
              <w:t>Create Customer</w:t>
            </w:r>
          </w:p>
        </w:tc>
        <w:tc>
          <w:tcPr>
            <w:tcW w:w="3006" w:type="dxa"/>
          </w:tcPr>
          <w:p w14:paraId="1F57EB77" w14:textId="77777777" w:rsidR="00A11816" w:rsidRDefault="00A11816" w:rsidP="009836D5">
            <w:pPr>
              <w:rPr>
                <w:lang w:val="en-IN"/>
              </w:rPr>
            </w:pPr>
          </w:p>
        </w:tc>
      </w:tr>
    </w:tbl>
    <w:p w14:paraId="2EAF1C5E" w14:textId="77777777" w:rsidR="00365171" w:rsidRDefault="00365171" w:rsidP="00442E97">
      <w:pPr>
        <w:rPr>
          <w:noProof/>
        </w:rPr>
      </w:pPr>
    </w:p>
    <w:p w14:paraId="0D6BB85F" w14:textId="77777777" w:rsidR="00760A28" w:rsidRDefault="00760A28" w:rsidP="00442E97">
      <w:pPr>
        <w:rPr>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47D400BD" w14:textId="77777777" w:rsidR="00EC580E" w:rsidRDefault="00EC580E" w:rsidP="00EC580E">
      <w:pPr>
        <w:rPr>
          <w:lang w:val="en-IN"/>
        </w:rPr>
      </w:pPr>
      <w:r>
        <w:rPr>
          <w:lang w:val="en-IN"/>
        </w:rPr>
        <w:t xml:space="preserve">Full Form will look like following: </w:t>
      </w:r>
    </w:p>
    <w:p w14:paraId="2B2D381D" w14:textId="77777777" w:rsidR="00EC580E" w:rsidRPr="00EC580E" w:rsidRDefault="0089604C" w:rsidP="00EC580E">
      <w:pPr>
        <w:rPr>
          <w:lang w:val="en-IN"/>
        </w:rPr>
      </w:pPr>
      <w:r>
        <w:rPr>
          <w:noProof/>
        </w:rPr>
        <w:drawing>
          <wp:inline distT="0" distB="0" distL="0" distR="0" wp14:anchorId="415A4224" wp14:editId="3EA83C70">
            <wp:extent cx="5731510" cy="53174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317490"/>
                    </a:xfrm>
                    <a:prstGeom prst="rect">
                      <a:avLst/>
                    </a:prstGeom>
                  </pic:spPr>
                </pic:pic>
              </a:graphicData>
            </a:graphic>
          </wp:inline>
        </w:drawing>
      </w:r>
    </w:p>
    <w:p w14:paraId="00CE8821" w14:textId="77777777" w:rsidR="00C54716" w:rsidRDefault="00C54716" w:rsidP="00442E97">
      <w:pPr>
        <w:rPr>
          <w:lang w:val="en-IN"/>
        </w:rPr>
      </w:pPr>
    </w:p>
    <w:p w14:paraId="0E491A6E" w14:textId="77777777" w:rsidR="00EC580E" w:rsidRPr="000D0B24" w:rsidRDefault="00EC580E" w:rsidP="00442E97">
      <w:pPr>
        <w:rPr>
          <w:b/>
          <w:bCs/>
          <w:lang w:val="en-IN"/>
        </w:rPr>
      </w:pPr>
      <w:r w:rsidRPr="000D0B24">
        <w:rPr>
          <w:b/>
          <w:bCs/>
          <w:lang w:val="en-IN"/>
        </w:rPr>
        <w:t xml:space="preserve">Search Panel explaination below: </w:t>
      </w:r>
    </w:p>
    <w:p w14:paraId="2587A988" w14:textId="77777777" w:rsidR="00EC580E" w:rsidRDefault="00EC580E" w:rsidP="00442E97">
      <w:pPr>
        <w:rPr>
          <w:lang w:val="en-IN"/>
        </w:rPr>
      </w:pPr>
      <w:r>
        <w:rPr>
          <w:noProof/>
        </w:rPr>
        <w:lastRenderedPageBreak/>
        <w:drawing>
          <wp:inline distT="0" distB="0" distL="0" distR="0" wp14:anchorId="57237AF7" wp14:editId="07312D40">
            <wp:extent cx="5731510" cy="11677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167765"/>
                    </a:xfrm>
                    <a:prstGeom prst="rect">
                      <a:avLst/>
                    </a:prstGeom>
                  </pic:spPr>
                </pic:pic>
              </a:graphicData>
            </a:graphic>
          </wp:inline>
        </w:drawing>
      </w:r>
    </w:p>
    <w:p w14:paraId="607F94E4" w14:textId="77777777" w:rsidR="000D0B24" w:rsidRDefault="000D0B24" w:rsidP="00442E97">
      <w:pPr>
        <w:rPr>
          <w:lang w:val="en-IN"/>
        </w:rPr>
      </w:pPr>
      <w:r>
        <w:rPr>
          <w:lang w:val="en-IN"/>
        </w:rPr>
        <w:t xml:space="preserve">Notes: </w:t>
      </w:r>
    </w:p>
    <w:p w14:paraId="197FE627" w14:textId="77777777" w:rsidR="000D0B24" w:rsidRDefault="000D0B24" w:rsidP="00442E97">
      <w:pPr>
        <w:rPr>
          <w:lang w:val="en-IN"/>
        </w:rPr>
      </w:pPr>
      <w:r>
        <w:rPr>
          <w:lang w:val="en-IN"/>
        </w:rPr>
        <w:t xml:space="preserve">If you look at the “Select” field, it gives user a choice of selecting other fields which are not directly available statically. Instead of making all fields “statically” available, here in future we can add more fields. </w:t>
      </w:r>
    </w:p>
    <w:p w14:paraId="5AAD36F0" w14:textId="77777777" w:rsidR="00EC580E" w:rsidRPr="000D0B24" w:rsidRDefault="00EC580E" w:rsidP="00442E97">
      <w:pPr>
        <w:rPr>
          <w:b/>
          <w:bCs/>
          <w:noProof/>
        </w:rPr>
      </w:pPr>
      <w:r w:rsidRPr="000D0B24">
        <w:rPr>
          <w:b/>
          <w:bCs/>
          <w:noProof/>
        </w:rPr>
        <w:t xml:space="preserve">List Panel Explaination below: </w:t>
      </w:r>
    </w:p>
    <w:p w14:paraId="42218E0C" w14:textId="77777777" w:rsidR="008868BF" w:rsidRDefault="00EB24A0" w:rsidP="00442E97">
      <w:pPr>
        <w:rPr>
          <w:lang w:val="en-IN"/>
        </w:rPr>
      </w:pPr>
      <w:r>
        <w:rPr>
          <w:noProof/>
        </w:rPr>
        <w:drawing>
          <wp:inline distT="0" distB="0" distL="0" distR="0" wp14:anchorId="04A1A9B9" wp14:editId="48F8DDE5">
            <wp:extent cx="5731510" cy="3141345"/>
            <wp:effectExtent l="0" t="0" r="254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41345"/>
                    </a:xfrm>
                    <a:prstGeom prst="rect">
                      <a:avLst/>
                    </a:prstGeom>
                  </pic:spPr>
                </pic:pic>
              </a:graphicData>
            </a:graphic>
          </wp:inline>
        </w:drawing>
      </w:r>
    </w:p>
    <w:p w14:paraId="1C533BAD" w14:textId="77777777" w:rsidR="00D563F6" w:rsidRDefault="00D563F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lastRenderedPageBreak/>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Default="00395867" w:rsidP="009836D5">
            <w:pPr>
              <w:rPr>
                <w:lang w:val="en-IN"/>
              </w:rPr>
            </w:pPr>
            <w:r>
              <w:rPr>
                <w:lang w:val="en-IN"/>
              </w:rPr>
              <w:t>Customer</w:t>
            </w:r>
          </w:p>
          <w:p w14:paraId="1CE15868" w14:textId="77777777" w:rsidR="00395867" w:rsidRDefault="00395867" w:rsidP="009836D5">
            <w:pPr>
              <w:rPr>
                <w:lang w:val="en-IN"/>
              </w:rPr>
            </w:pPr>
          </w:p>
          <w:p w14:paraId="2E1F79EB" w14:textId="0A3A0573" w:rsidR="00395867" w:rsidRDefault="00395867" w:rsidP="009836D5">
            <w:pPr>
              <w:rPr>
                <w:lang w:val="en-IN"/>
              </w:rPr>
            </w:pPr>
            <w:r>
              <w:rPr>
                <w:lang w:val="en-IN"/>
              </w:rPr>
              <w:t>Type 2 character – auto search</w:t>
            </w:r>
          </w:p>
        </w:tc>
        <w:tc>
          <w:tcPr>
            <w:tcW w:w="3005" w:type="dxa"/>
          </w:tcPr>
          <w:p w14:paraId="089500D2" w14:textId="77777777" w:rsidR="00CD46E0" w:rsidRDefault="00CD46E0" w:rsidP="009836D5">
            <w:pPr>
              <w:rPr>
                <w:lang w:val="en-IN"/>
              </w:rPr>
            </w:pPr>
            <w:r>
              <w:rPr>
                <w:lang w:val="en-IN"/>
              </w:rPr>
              <w:t>Search City/Village from the list</w:t>
            </w:r>
          </w:p>
        </w:tc>
        <w:tc>
          <w:tcPr>
            <w:tcW w:w="3006" w:type="dxa"/>
          </w:tcPr>
          <w:p w14:paraId="574D2099" w14:textId="77777777" w:rsidR="00CD46E0" w:rsidRDefault="00CD46E0" w:rsidP="009836D5">
            <w:pPr>
              <w:rPr>
                <w:lang w:val="en-IN"/>
              </w:rPr>
            </w:pPr>
          </w:p>
        </w:tc>
      </w:tr>
      <w:tr w:rsidR="00CD46E0" w14:paraId="3BA47866" w14:textId="77777777" w:rsidTr="009836D5">
        <w:tc>
          <w:tcPr>
            <w:tcW w:w="3005" w:type="dxa"/>
          </w:tcPr>
          <w:p w14:paraId="26FBFC0F" w14:textId="77777777" w:rsidR="00CD46E0" w:rsidRDefault="00CD46E0" w:rsidP="009836D5">
            <w:pPr>
              <w:rPr>
                <w:lang w:val="en-IN"/>
              </w:rPr>
            </w:pPr>
            <w:r>
              <w:rPr>
                <w:lang w:val="en-IN"/>
              </w:rPr>
              <w:t>Save</w:t>
            </w:r>
          </w:p>
        </w:tc>
        <w:tc>
          <w:tcPr>
            <w:tcW w:w="3005" w:type="dxa"/>
          </w:tcPr>
          <w:p w14:paraId="2C018838" w14:textId="09468EF4" w:rsidR="00CD46E0" w:rsidRDefault="00CD46E0" w:rsidP="009836D5">
            <w:pPr>
              <w:rPr>
                <w:lang w:val="en-IN"/>
              </w:rPr>
            </w:pPr>
            <w:r>
              <w:rPr>
                <w:lang w:val="en-IN"/>
              </w:rPr>
              <w:t xml:space="preserve">Create </w:t>
            </w:r>
            <w:r w:rsidR="001E527B">
              <w:rPr>
                <w:lang w:val="en-IN"/>
              </w:rPr>
              <w:t>Delivery</w:t>
            </w:r>
          </w:p>
        </w:tc>
        <w:tc>
          <w:tcPr>
            <w:tcW w:w="3006" w:type="dxa"/>
          </w:tcPr>
          <w:p w14:paraId="51D38BBB" w14:textId="77777777" w:rsidR="00CD46E0" w:rsidRDefault="00CD46E0" w:rsidP="009836D5">
            <w:pPr>
              <w:rPr>
                <w:lang w:val="en-IN"/>
              </w:rPr>
            </w:pPr>
          </w:p>
        </w:tc>
      </w:tr>
    </w:tbl>
    <w:p w14:paraId="3BADB925" w14:textId="77777777" w:rsidR="00CD46E0" w:rsidRDefault="00CD46E0" w:rsidP="00442E97">
      <w:pPr>
        <w:rPr>
          <w:lang w:val="en-IN"/>
        </w:rPr>
      </w:pPr>
    </w:p>
    <w:p w14:paraId="16B67055" w14:textId="77777777" w:rsidR="00386A37" w:rsidRDefault="00386A37" w:rsidP="00386A37">
      <w:pPr>
        <w:pStyle w:val="Heading2"/>
        <w:rPr>
          <w:lang w:val="en-IN"/>
        </w:rPr>
      </w:pPr>
      <w:r>
        <w:rPr>
          <w:lang w:val="en-IN"/>
        </w:rPr>
        <w:t>View/List Delivery</w:t>
      </w:r>
    </w:p>
    <w:p w14:paraId="70003748" w14:textId="77777777"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34895"/>
                    </a:xfrm>
                    <a:prstGeom prst="rect">
                      <a:avLst/>
                    </a:prstGeom>
                  </pic:spPr>
                </pic:pic>
              </a:graphicData>
            </a:graphic>
          </wp:inline>
        </w:drawing>
      </w: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lastRenderedPageBreak/>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p w14:paraId="4852B6B2" w14:textId="77777777" w:rsidR="00CF4074" w:rsidRDefault="00CF4074" w:rsidP="00442E97">
      <w:pPr>
        <w:rPr>
          <w:b/>
          <w:bCs/>
          <w:lang w:val="en-IN"/>
        </w:rPr>
      </w:pPr>
      <w:r w:rsidRPr="00CF4074">
        <w:rPr>
          <w:b/>
          <w:bCs/>
          <w:lang w:val="en-IN"/>
        </w:rPr>
        <w:t>Mandatory Fields</w:t>
      </w:r>
    </w:p>
    <w:p w14:paraId="2837B045" w14:textId="57165CC2" w:rsidR="00CF4074" w:rsidRDefault="00CF4074" w:rsidP="00442E97">
      <w:pPr>
        <w:rPr>
          <w:lang w:val="en-IN"/>
        </w:rPr>
      </w:pPr>
      <w:r w:rsidRPr="00CF4074">
        <w:rPr>
          <w:lang w:val="en-IN"/>
        </w:rPr>
        <w:t xml:space="preserve">Date, Customer, </w:t>
      </w:r>
    </w:p>
    <w:p w14:paraId="7B72063A" w14:textId="77777777" w:rsidR="008B45C6" w:rsidRPr="008B45C6" w:rsidRDefault="008B45C6" w:rsidP="00442E97">
      <w:pPr>
        <w:rPr>
          <w:b/>
          <w:bCs/>
          <w:lang w:val="en-IN"/>
        </w:rPr>
      </w:pPr>
      <w:r w:rsidRPr="008B45C6">
        <w:rPr>
          <w:b/>
          <w:bCs/>
          <w:lang w:val="en-IN"/>
        </w:rPr>
        <w:t xml:space="preserve">Validation: </w:t>
      </w:r>
    </w:p>
    <w:p w14:paraId="6065E3FE" w14:textId="34367291" w:rsidR="008B45C6" w:rsidRDefault="008B45C6" w:rsidP="00442E97">
      <w:pPr>
        <w:rPr>
          <w:lang w:val="en-IN"/>
        </w:rPr>
      </w:pPr>
      <w:r>
        <w:rPr>
          <w:lang w:val="en-IN"/>
        </w:rPr>
        <w:t xml:space="preserve">Number Validation (cannot be a text) : </w:t>
      </w:r>
    </w:p>
    <w:p w14:paraId="27D5E903" w14:textId="77777777" w:rsidR="00076115" w:rsidRDefault="00076115"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64D3C68A" w14:textId="77777777" w:rsidR="00A96946" w:rsidRDefault="00A96946" w:rsidP="00534F75">
            <w:pPr>
              <w:rPr>
                <w:lang w:val="en-IN"/>
              </w:rPr>
            </w:pP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3005"/>
        <w:gridCol w:w="3005"/>
        <w:gridCol w:w="3006"/>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77777777" w:rsidR="00534F75" w:rsidRDefault="00534F75" w:rsidP="009836D5">
            <w:pPr>
              <w:rPr>
                <w:lang w:val="en-IN"/>
              </w:rPr>
            </w:pPr>
            <w:r>
              <w:rPr>
                <w:lang w:val="en-IN"/>
              </w:rPr>
              <w:t>Type 2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6D4DBBF6" w14:textId="77777777" w:rsidR="00534F75" w:rsidRDefault="00534F75" w:rsidP="009836D5">
            <w:pPr>
              <w:rPr>
                <w:lang w:val="en-IN"/>
              </w:rPr>
            </w:pPr>
          </w:p>
        </w:tc>
      </w:tr>
      <w:tr w:rsidR="00534F75" w14:paraId="5155B208" w14:textId="77777777" w:rsidTr="009836D5">
        <w:tc>
          <w:tcPr>
            <w:tcW w:w="3005" w:type="dxa"/>
          </w:tcPr>
          <w:p w14:paraId="188A4F5A" w14:textId="77777777" w:rsidR="00534F75" w:rsidRDefault="00534F75" w:rsidP="009836D5">
            <w:pPr>
              <w:rPr>
                <w:lang w:val="en-IN"/>
              </w:rPr>
            </w:pPr>
            <w:r>
              <w:rPr>
                <w:lang w:val="en-IN"/>
              </w:rPr>
              <w:t>Save</w:t>
            </w:r>
          </w:p>
        </w:tc>
        <w:tc>
          <w:tcPr>
            <w:tcW w:w="3005" w:type="dxa"/>
          </w:tcPr>
          <w:p w14:paraId="0D12EA4B" w14:textId="39692CE1" w:rsidR="00534F75" w:rsidRDefault="00534F75" w:rsidP="009836D5">
            <w:pPr>
              <w:rPr>
                <w:lang w:val="en-IN"/>
              </w:rPr>
            </w:pPr>
            <w:r>
              <w:rPr>
                <w:lang w:val="en-IN"/>
              </w:rPr>
              <w:t xml:space="preserve">Create </w:t>
            </w:r>
            <w:r w:rsidR="002F39B3">
              <w:rPr>
                <w:lang w:val="en-IN"/>
              </w:rPr>
              <w:t>Purchase Entry</w:t>
            </w:r>
          </w:p>
        </w:tc>
        <w:tc>
          <w:tcPr>
            <w:tcW w:w="3006" w:type="dxa"/>
          </w:tcPr>
          <w:p w14:paraId="29B2F45F" w14:textId="77777777" w:rsidR="00534F75" w:rsidRDefault="00534F75" w:rsidP="009836D5">
            <w:pPr>
              <w:rPr>
                <w:lang w:val="en-IN"/>
              </w:rPr>
            </w:pPr>
          </w:p>
        </w:tc>
      </w:tr>
    </w:tbl>
    <w:p w14:paraId="4233B478" w14:textId="77777777" w:rsidR="00534F75" w:rsidRPr="00CF4074" w:rsidRDefault="00534F75" w:rsidP="00442E97">
      <w:pPr>
        <w:rPr>
          <w:lang w:val="en-IN"/>
        </w:rPr>
      </w:pPr>
    </w:p>
    <w:p w14:paraId="3FE86A1B" w14:textId="08F1F9A0" w:rsidR="001B139A" w:rsidRDefault="001B139A" w:rsidP="001B139A">
      <w:pPr>
        <w:pStyle w:val="Heading2"/>
        <w:rPr>
          <w:lang w:val="en-IN"/>
        </w:rPr>
      </w:pPr>
      <w:r>
        <w:rPr>
          <w:lang w:val="en-IN"/>
        </w:rPr>
        <w:lastRenderedPageBreak/>
        <w:t xml:space="preserve">List </w:t>
      </w:r>
      <w:r w:rsidR="00903163">
        <w:rPr>
          <w:lang w:val="en-IN"/>
        </w:rPr>
        <w:t>Purchase</w:t>
      </w:r>
      <w:r w:rsidR="00D23D37">
        <w:rPr>
          <w:lang w:val="en-IN"/>
        </w:rPr>
        <w:t xml:space="preserve"> </w:t>
      </w:r>
      <w:r>
        <w:rPr>
          <w:lang w:val="en-IN"/>
        </w:rPr>
        <w:t>Bill</w:t>
      </w:r>
    </w:p>
    <w:p w14:paraId="523B57B0" w14:textId="77777777" w:rsidR="001B139A" w:rsidRDefault="000A3866" w:rsidP="00442E97">
      <w:pPr>
        <w:rPr>
          <w:lang w:val="en-IN"/>
        </w:rPr>
      </w:pPr>
      <w:commentRangeStart w:id="1"/>
      <w:r>
        <w:rPr>
          <w:noProof/>
        </w:rPr>
        <w:drawing>
          <wp:inline distT="0" distB="0" distL="0" distR="0" wp14:anchorId="488C5C19" wp14:editId="4BB6066B">
            <wp:extent cx="5731510" cy="592709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927090"/>
                    </a:xfrm>
                    <a:prstGeom prst="rect">
                      <a:avLst/>
                    </a:prstGeom>
                  </pic:spPr>
                </pic:pic>
              </a:graphicData>
            </a:graphic>
          </wp:inline>
        </w:drawing>
      </w:r>
      <w:commentRangeEnd w:id="1"/>
      <w:r w:rsidR="00E45039">
        <w:rPr>
          <w:rStyle w:val="CommentReference"/>
        </w:rPr>
        <w:commentReference w:id="1"/>
      </w:r>
    </w:p>
    <w:p w14:paraId="499FD886" w14:textId="77777777" w:rsidR="00B91467" w:rsidRDefault="00B91467"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77777777" w:rsidR="00AA03FF" w:rsidRDefault="00472BA5" w:rsidP="00B91467">
      <w:pPr>
        <w:rPr>
          <w:lang w:val="en-IN"/>
        </w:rPr>
      </w:pPr>
      <w:r>
        <w:rPr>
          <w:noProof/>
        </w:rPr>
        <w:lastRenderedPageBreak/>
        <w:drawing>
          <wp:inline distT="0" distB="0" distL="0" distR="0" wp14:anchorId="212120D2" wp14:editId="0EF4EBFD">
            <wp:extent cx="5731510" cy="23088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308860"/>
                    </a:xfrm>
                    <a:prstGeom prst="rect">
                      <a:avLst/>
                    </a:prstGeom>
                  </pic:spPr>
                </pic:pic>
              </a:graphicData>
            </a:graphic>
          </wp:inline>
        </w:drawing>
      </w:r>
    </w:p>
    <w:p w14:paraId="108F1AA6" w14:textId="5B293235" w:rsidR="00B91467" w:rsidRDefault="00B91467" w:rsidP="00B91467">
      <w:pPr>
        <w:rPr>
          <w:b/>
          <w:bCs/>
          <w:lang w:val="en-IN"/>
        </w:rPr>
      </w:pPr>
      <w:r w:rsidRPr="005750F4">
        <w:rPr>
          <w:b/>
          <w:bCs/>
          <w:lang w:val="en-IN"/>
        </w:rPr>
        <w:t xml:space="preserve">List Panel explaination below: </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19249D" w14:paraId="6BA7A63A" w14:textId="77777777" w:rsidTr="00E45039">
        <w:trPr>
          <w:trHeight w:val="981"/>
        </w:trPr>
        <w:tc>
          <w:tcPr>
            <w:tcW w:w="4508" w:type="dxa"/>
            <w:shd w:val="clear" w:color="auto" w:fill="EDEDED" w:themeFill="accent3" w:themeFillTint="33"/>
          </w:tcPr>
          <w:p w14:paraId="6E41864B" w14:textId="77777777" w:rsidR="0019249D" w:rsidRDefault="0019249D" w:rsidP="00E45039">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62C9D3D8" w14:textId="77777777" w:rsidR="0019249D" w:rsidRPr="00F512FD" w:rsidRDefault="0019249D" w:rsidP="00E45039">
            <w:pPr>
              <w:rPr>
                <w:b/>
                <w:bCs/>
                <w:color w:val="FF0000"/>
                <w:sz w:val="20"/>
                <w:szCs w:val="20"/>
                <w:lang w:val="en-IN"/>
              </w:rPr>
            </w:pPr>
            <w:r>
              <w:rPr>
                <w:noProof/>
              </w:rPr>
              <w:drawing>
                <wp:anchor distT="0" distB="0" distL="114300" distR="114300" simplePos="0" relativeHeight="251695104" behindDoc="1" locked="0" layoutInCell="1" allowOverlap="1" wp14:anchorId="44CFC891" wp14:editId="724E2DE7">
                  <wp:simplePos x="0" y="0"/>
                  <wp:positionH relativeFrom="column">
                    <wp:posOffset>1837080</wp:posOffset>
                  </wp:positionH>
                  <wp:positionV relativeFrom="paragraph">
                    <wp:posOffset>26111</wp:posOffset>
                  </wp:positionV>
                  <wp:extent cx="87630" cy="95250"/>
                  <wp:effectExtent l="0" t="0" r="762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73D0F52F" w14:textId="77777777" w:rsidR="0019249D" w:rsidRDefault="0019249D" w:rsidP="00E45039">
            <w:pPr>
              <w:rPr>
                <w:sz w:val="18"/>
                <w:szCs w:val="18"/>
                <w:lang w:val="en-IN"/>
              </w:rPr>
            </w:pPr>
            <w:r w:rsidRPr="00F512FD">
              <w:rPr>
                <w:sz w:val="18"/>
                <w:szCs w:val="18"/>
                <w:lang w:val="en-IN"/>
              </w:rPr>
              <w:t>CGST: 0.0 , SGST: 0.0, IGST: 0.0, Net: 3300.0</w:t>
            </w:r>
            <w:r>
              <w:rPr>
                <w:sz w:val="18"/>
                <w:szCs w:val="18"/>
                <w:lang w:val="en-IN"/>
              </w:rPr>
              <w:t xml:space="preserve"> Extra:0.0</w:t>
            </w:r>
          </w:p>
          <w:p w14:paraId="325B059C" w14:textId="77777777" w:rsidR="0019249D" w:rsidRDefault="0019249D" w:rsidP="00E45039">
            <w:pPr>
              <w:rPr>
                <w:b/>
                <w:bCs/>
                <w:lang w:val="en-IN"/>
              </w:rPr>
            </w:pPr>
            <w:r w:rsidRPr="006001AA">
              <w:rPr>
                <w:b/>
                <w:bCs/>
                <w:sz w:val="18"/>
                <w:szCs w:val="18"/>
                <w:lang w:val="en-IN"/>
              </w:rPr>
              <w:t>Notes:</w:t>
            </w:r>
            <w:r>
              <w:rPr>
                <w:sz w:val="18"/>
                <w:szCs w:val="18"/>
                <w:lang w:val="en-IN"/>
              </w:rPr>
              <w:t xml:space="preserve"> </w:t>
            </w:r>
            <w:r w:rsidRPr="000A7192">
              <w:rPr>
                <w:sz w:val="20"/>
                <w:szCs w:val="20"/>
                <w:lang w:val="en-IN"/>
              </w:rPr>
              <w:t>4 Computer, 2 mouse, 1 CPU</w:t>
            </w:r>
            <w:r w:rsidRPr="000F42DB">
              <w:rPr>
                <w:b/>
                <w:bCs/>
                <w:lang w:val="en-IN"/>
              </w:rPr>
              <w:t xml:space="preserve"> </w:t>
            </w:r>
          </w:p>
          <w:p w14:paraId="68F2FD1F" w14:textId="77777777" w:rsidR="0019249D" w:rsidRDefault="0019249D" w:rsidP="00E45039">
            <w:pPr>
              <w:rPr>
                <w:b/>
                <w:bCs/>
                <w:lang w:val="en-IN"/>
              </w:rPr>
            </w:pPr>
            <w:r w:rsidRPr="00FE4292">
              <w:rPr>
                <w:b/>
                <w:bCs/>
                <w:sz w:val="16"/>
                <w:szCs w:val="16"/>
                <w:lang w:val="en-IN"/>
              </w:rPr>
              <w:t>Include in CA Report</w:t>
            </w:r>
            <w:r>
              <w:rPr>
                <w:b/>
                <w:bCs/>
                <w:lang w:val="en-IN"/>
              </w:rPr>
              <w:t>: Yes</w:t>
            </w:r>
          </w:p>
          <w:p w14:paraId="4CE58B17" w14:textId="77777777" w:rsidR="0019249D" w:rsidRDefault="0019249D" w:rsidP="00E45039">
            <w:pPr>
              <w:rPr>
                <w:b/>
                <w:bCs/>
                <w:lang w:val="en-IN"/>
              </w:rPr>
            </w:pPr>
            <w:r w:rsidRPr="00FE4292">
              <w:rPr>
                <w:b/>
                <w:bCs/>
                <w:sz w:val="16"/>
                <w:szCs w:val="16"/>
                <w:lang w:val="en-IN"/>
              </w:rPr>
              <w:t xml:space="preserve">Include in </w:t>
            </w:r>
            <w:r>
              <w:rPr>
                <w:b/>
                <w:bCs/>
                <w:sz w:val="16"/>
                <w:szCs w:val="16"/>
                <w:lang w:val="en-IN"/>
              </w:rPr>
              <w:t>Calculation</w:t>
            </w:r>
            <w:r>
              <w:rPr>
                <w:b/>
                <w:bCs/>
                <w:lang w:val="en-IN"/>
              </w:rPr>
              <w:t>: No</w:t>
            </w:r>
          </w:p>
          <w:p w14:paraId="1D15E2B9" w14:textId="77777777" w:rsidR="0019249D" w:rsidRPr="00136AC1" w:rsidRDefault="0019249D" w:rsidP="00E45039">
            <w:pPr>
              <w:rPr>
                <w:lang w:val="en-IN"/>
              </w:rPr>
            </w:pPr>
            <w:r w:rsidRPr="00136AC1">
              <w:rPr>
                <w:b/>
                <w:bCs/>
                <w:sz w:val="16"/>
                <w:szCs w:val="16"/>
                <w:lang w:val="en-IN"/>
              </w:rPr>
              <w:t>Bill No:</w:t>
            </w:r>
            <w:r>
              <w:rPr>
                <w:lang w:val="en-IN"/>
              </w:rPr>
              <w:t xml:space="preserve"> </w:t>
            </w:r>
            <w:r w:rsidRPr="00136AC1">
              <w:rPr>
                <w:b/>
                <w:bCs/>
                <w:lang w:val="en-IN"/>
              </w:rPr>
              <w:t>C102</w:t>
            </w:r>
          </w:p>
        </w:tc>
      </w:tr>
      <w:tr w:rsidR="0019249D" w14:paraId="0F0819BB" w14:textId="77777777" w:rsidTr="00E45039">
        <w:trPr>
          <w:trHeight w:val="928"/>
        </w:trPr>
        <w:tc>
          <w:tcPr>
            <w:tcW w:w="4508" w:type="dxa"/>
            <w:shd w:val="clear" w:color="auto" w:fill="E2EFD9" w:themeFill="accent6" w:themeFillTint="33"/>
          </w:tcPr>
          <w:p w14:paraId="19A0E2CD" w14:textId="77777777" w:rsidR="0019249D" w:rsidRDefault="0019249D" w:rsidP="00E45039">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4C29A352" w14:textId="77777777" w:rsidR="0019249D" w:rsidRDefault="0019249D" w:rsidP="00E45039">
            <w:pPr>
              <w:rPr>
                <w:b/>
                <w:bCs/>
                <w:color w:val="FF0000"/>
                <w:sz w:val="20"/>
                <w:szCs w:val="20"/>
                <w:lang w:val="en-IN"/>
              </w:rPr>
            </w:pPr>
            <w:r>
              <w:rPr>
                <w:noProof/>
              </w:rPr>
              <w:drawing>
                <wp:anchor distT="0" distB="0" distL="114300" distR="114300" simplePos="0" relativeHeight="251696128" behindDoc="1" locked="0" layoutInCell="1" allowOverlap="1" wp14:anchorId="3C43DED8" wp14:editId="12C8DBEA">
                  <wp:simplePos x="0" y="0"/>
                  <wp:positionH relativeFrom="column">
                    <wp:posOffset>1836140</wp:posOffset>
                  </wp:positionH>
                  <wp:positionV relativeFrom="paragraph">
                    <wp:posOffset>29769</wp:posOffset>
                  </wp:positionV>
                  <wp:extent cx="87630" cy="95250"/>
                  <wp:effectExtent l="0" t="0" r="762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746B5A40" w14:textId="77777777" w:rsidR="0019249D" w:rsidRDefault="0019249D" w:rsidP="00E45039">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Pr>
                <w:sz w:val="18"/>
                <w:szCs w:val="18"/>
                <w:lang w:val="en-IN"/>
              </w:rPr>
              <w:t>5000</w:t>
            </w:r>
            <w:r w:rsidRPr="00F512FD">
              <w:rPr>
                <w:sz w:val="18"/>
                <w:szCs w:val="18"/>
                <w:lang w:val="en-IN"/>
              </w:rPr>
              <w:t>.0</w:t>
            </w:r>
            <w:r>
              <w:rPr>
                <w:sz w:val="18"/>
                <w:szCs w:val="18"/>
                <w:lang w:val="en-IN"/>
              </w:rPr>
              <w:t xml:space="preserve"> Extra:10.5</w:t>
            </w:r>
          </w:p>
          <w:p w14:paraId="557244CE" w14:textId="77777777" w:rsidR="0019249D" w:rsidRDefault="0019249D" w:rsidP="00E45039">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p w14:paraId="1BC680E8" w14:textId="77777777" w:rsidR="0019249D" w:rsidRDefault="0019249D" w:rsidP="00E45039">
            <w:pPr>
              <w:rPr>
                <w:b/>
                <w:bCs/>
                <w:lang w:val="en-IN"/>
              </w:rPr>
            </w:pPr>
            <w:r w:rsidRPr="00FE4292">
              <w:rPr>
                <w:b/>
                <w:bCs/>
                <w:sz w:val="16"/>
                <w:szCs w:val="16"/>
                <w:lang w:val="en-IN"/>
              </w:rPr>
              <w:t>Include in CA Report</w:t>
            </w:r>
            <w:r>
              <w:rPr>
                <w:b/>
                <w:bCs/>
                <w:lang w:val="en-IN"/>
              </w:rPr>
              <w:t>: No</w:t>
            </w:r>
          </w:p>
          <w:p w14:paraId="294C179A" w14:textId="77777777" w:rsidR="0019249D" w:rsidRDefault="0019249D" w:rsidP="00E45039">
            <w:pPr>
              <w:rPr>
                <w:b/>
                <w:bCs/>
                <w:lang w:val="en-IN"/>
              </w:rPr>
            </w:pPr>
            <w:r w:rsidRPr="00FE4292">
              <w:rPr>
                <w:b/>
                <w:bCs/>
                <w:sz w:val="16"/>
                <w:szCs w:val="16"/>
                <w:lang w:val="en-IN"/>
              </w:rPr>
              <w:t xml:space="preserve">Include in </w:t>
            </w:r>
            <w:r>
              <w:rPr>
                <w:b/>
                <w:bCs/>
                <w:sz w:val="16"/>
                <w:szCs w:val="16"/>
                <w:lang w:val="en-IN"/>
              </w:rPr>
              <w:t>Calculation</w:t>
            </w:r>
            <w:r>
              <w:rPr>
                <w:b/>
                <w:bCs/>
                <w:lang w:val="en-IN"/>
              </w:rPr>
              <w:t>: Yes</w:t>
            </w:r>
          </w:p>
          <w:p w14:paraId="6732482F" w14:textId="77777777" w:rsidR="0019249D" w:rsidRPr="000F42DB" w:rsidRDefault="0019249D" w:rsidP="00E45039">
            <w:pPr>
              <w:rPr>
                <w:b/>
                <w:bCs/>
                <w:lang w:val="en-IN"/>
              </w:rPr>
            </w:pPr>
            <w:r w:rsidRPr="00136AC1">
              <w:rPr>
                <w:b/>
                <w:bCs/>
                <w:sz w:val="16"/>
                <w:szCs w:val="16"/>
                <w:lang w:val="en-IN"/>
              </w:rPr>
              <w:t>Bill No:</w:t>
            </w:r>
          </w:p>
        </w:tc>
      </w:tr>
    </w:tbl>
    <w:p w14:paraId="5677F6AA" w14:textId="533EC8AD" w:rsidR="0019249D" w:rsidRDefault="0019249D" w:rsidP="00B91467">
      <w:pPr>
        <w:rPr>
          <w:b/>
          <w:bCs/>
          <w:lang w:val="en-IN"/>
        </w:rPr>
      </w:pPr>
    </w:p>
    <w:p w14:paraId="2AA5646C" w14:textId="260A5954" w:rsidR="0019249D" w:rsidRDefault="0019249D" w:rsidP="00B91467">
      <w:pPr>
        <w:rPr>
          <w:b/>
          <w:bCs/>
          <w:lang w:val="en-IN"/>
        </w:rPr>
      </w:pPr>
    </w:p>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t>Create Expense</w:t>
      </w:r>
    </w:p>
    <w:p w14:paraId="72E89864" w14:textId="77777777" w:rsidR="00D563F6" w:rsidRDefault="00D563F6" w:rsidP="00442E97">
      <w:pPr>
        <w:rPr>
          <w:lang w:val="en-IN"/>
        </w:rPr>
      </w:pPr>
    </w:p>
    <w:p w14:paraId="602B2E76" w14:textId="77777777" w:rsidR="00D563F6" w:rsidRDefault="005B11B9" w:rsidP="00442E97">
      <w:pPr>
        <w:rPr>
          <w:lang w:val="en-IN"/>
        </w:rPr>
      </w:pPr>
      <w:r>
        <w:rPr>
          <w:noProof/>
        </w:rPr>
        <w:lastRenderedPageBreak/>
        <w:drawing>
          <wp:inline distT="0" distB="0" distL="0" distR="0" wp14:anchorId="0CE10D9F" wp14:editId="30D44662">
            <wp:extent cx="5731510" cy="3388360"/>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88360"/>
                    </a:xfrm>
                    <a:prstGeom prst="rect">
                      <a:avLst/>
                    </a:prstGeom>
                  </pic:spPr>
                </pic:pic>
              </a:graphicData>
            </a:graphic>
          </wp:inline>
        </w:drawing>
      </w: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332CB1BA"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vMerge w:val="restart"/>
          </w:tcPr>
          <w:p w14:paraId="7EB294A6" w14:textId="77777777" w:rsidR="0011040F" w:rsidRDefault="0011040F" w:rsidP="009836D5">
            <w:pPr>
              <w:jc w:val="center"/>
              <w:rPr>
                <w:lang w:val="en-IN"/>
              </w:rPr>
            </w:pPr>
            <w:r>
              <w:rPr>
                <w:lang w:val="en-IN"/>
              </w:rPr>
              <w:t>Save</w:t>
            </w:r>
          </w:p>
        </w:tc>
      </w:tr>
      <w:tr w:rsidR="0011040F" w14:paraId="1E8D0EA3" w14:textId="77777777" w:rsidTr="009836D5">
        <w:tc>
          <w:tcPr>
            <w:tcW w:w="3005" w:type="dxa"/>
          </w:tcPr>
          <w:p w14:paraId="518C245A" w14:textId="70B0EA18" w:rsidR="0011040F" w:rsidRDefault="00CE17FE" w:rsidP="009836D5">
            <w:pPr>
              <w:rPr>
                <w:lang w:val="en-IN"/>
              </w:rPr>
            </w:pPr>
            <w:r>
              <w:rPr>
                <w:lang w:val="en-IN"/>
              </w:rPr>
              <w:t>Category</w:t>
            </w:r>
            <w:r w:rsidR="0011040F">
              <w:rPr>
                <w:lang w:val="en-IN"/>
              </w:rPr>
              <w:t>*</w:t>
            </w:r>
          </w:p>
        </w:tc>
        <w:tc>
          <w:tcPr>
            <w:tcW w:w="3005" w:type="dxa"/>
          </w:tcPr>
          <w:p w14:paraId="085B848A" w14:textId="77777777" w:rsidR="0011040F" w:rsidRDefault="0011040F" w:rsidP="009836D5">
            <w:pPr>
              <w:rPr>
                <w:lang w:val="en-IN"/>
              </w:rPr>
            </w:pPr>
            <w:r>
              <w:rPr>
                <w:lang w:val="en-IN"/>
              </w:rPr>
              <w:t>Not Empty</w:t>
            </w:r>
          </w:p>
          <w:p w14:paraId="39F84E91" w14:textId="77777777" w:rsidR="0011040F" w:rsidRDefault="0011040F" w:rsidP="009836D5">
            <w:pPr>
              <w:rPr>
                <w:lang w:val="en-IN"/>
              </w:rPr>
            </w:pPr>
          </w:p>
        </w:tc>
        <w:tc>
          <w:tcPr>
            <w:tcW w:w="3006" w:type="dxa"/>
            <w:vMerge/>
          </w:tcPr>
          <w:p w14:paraId="05EADF81" w14:textId="77777777" w:rsidR="0011040F" w:rsidRDefault="0011040F" w:rsidP="009836D5">
            <w:pPr>
              <w:rPr>
                <w:lang w:val="en-IN"/>
              </w:rPr>
            </w:pP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330F95F6" w14:textId="77777777" w:rsidR="0011040F" w:rsidRDefault="0011040F" w:rsidP="009836D5">
            <w:pPr>
              <w:rPr>
                <w:lang w:val="en-IN"/>
              </w:rPr>
            </w:pPr>
          </w:p>
          <w:p w14:paraId="77F8D86E" w14:textId="77777777" w:rsidR="0011040F" w:rsidRDefault="0011040F" w:rsidP="009836D5">
            <w:pPr>
              <w:rPr>
                <w:lang w:val="en-IN"/>
              </w:rPr>
            </w:pPr>
            <w:r>
              <w:rPr>
                <w:lang w:val="en-IN"/>
              </w:rPr>
              <w:t>2.Numbers only</w:t>
            </w:r>
          </w:p>
          <w:p w14:paraId="2093DA8A" w14:textId="77777777" w:rsidR="0011040F" w:rsidRDefault="0011040F" w:rsidP="009836D5">
            <w:pPr>
              <w:rPr>
                <w:lang w:val="en-IN"/>
              </w:rPr>
            </w:pP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730822FE" w14:textId="11F1C1DC" w:rsidR="00CE17FE" w:rsidRDefault="00CE17FE" w:rsidP="009836D5">
            <w:pPr>
              <w:rPr>
                <w:lang w:val="en-IN"/>
              </w:rPr>
            </w:pPr>
            <w:r>
              <w:rPr>
                <w:lang w:val="en-IN"/>
              </w:rPr>
              <w:t>Atleast 3 characters</w:t>
            </w:r>
          </w:p>
        </w:tc>
        <w:tc>
          <w:tcPr>
            <w:tcW w:w="3006" w:type="dxa"/>
          </w:tcPr>
          <w:p w14:paraId="1A334D42" w14:textId="77777777" w:rsidR="0011040F" w:rsidRDefault="0011040F"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77777777" w:rsidR="00672388" w:rsidRDefault="00672388" w:rsidP="009836D5">
            <w:pPr>
              <w:rPr>
                <w:lang w:val="en-IN"/>
              </w:rPr>
            </w:pPr>
          </w:p>
        </w:tc>
        <w:tc>
          <w:tcPr>
            <w:tcW w:w="3005" w:type="dxa"/>
          </w:tcPr>
          <w:p w14:paraId="17D57DF3" w14:textId="77777777" w:rsidR="00672388" w:rsidRDefault="00672388" w:rsidP="009836D5">
            <w:pPr>
              <w:rPr>
                <w:lang w:val="en-IN"/>
              </w:rPr>
            </w:pPr>
          </w:p>
        </w:tc>
        <w:tc>
          <w:tcPr>
            <w:tcW w:w="3006" w:type="dxa"/>
          </w:tcPr>
          <w:p w14:paraId="744D9D74" w14:textId="77777777" w:rsidR="00672388" w:rsidRDefault="00672388"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Default="00CE51EC" w:rsidP="009836D5">
            <w:pPr>
              <w:rPr>
                <w:lang w:val="en-IN"/>
              </w:rPr>
            </w:pPr>
            <w:r>
              <w:rPr>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77777777" w:rsidR="0011040F" w:rsidRDefault="0011040F" w:rsidP="009836D5">
            <w:pPr>
              <w:rPr>
                <w:lang w:val="en-IN"/>
              </w:rPr>
            </w:pPr>
          </w:p>
        </w:tc>
      </w:tr>
      <w:tr w:rsidR="0011040F" w14:paraId="1923B90E" w14:textId="77777777" w:rsidTr="009836D5">
        <w:tc>
          <w:tcPr>
            <w:tcW w:w="3005" w:type="dxa"/>
          </w:tcPr>
          <w:p w14:paraId="070B4DDF" w14:textId="77777777" w:rsidR="0011040F" w:rsidRDefault="0011040F" w:rsidP="009836D5">
            <w:pPr>
              <w:rPr>
                <w:lang w:val="en-IN"/>
              </w:rPr>
            </w:pPr>
            <w:r>
              <w:rPr>
                <w:lang w:val="en-IN"/>
              </w:rPr>
              <w:t>Save</w:t>
            </w:r>
          </w:p>
        </w:tc>
        <w:tc>
          <w:tcPr>
            <w:tcW w:w="3005" w:type="dxa"/>
          </w:tcPr>
          <w:p w14:paraId="57B718D6" w14:textId="77777777" w:rsidR="0011040F" w:rsidRDefault="0011040F" w:rsidP="009836D5">
            <w:pPr>
              <w:rPr>
                <w:lang w:val="en-IN"/>
              </w:rPr>
            </w:pPr>
            <w:r>
              <w:rPr>
                <w:lang w:val="en-IN"/>
              </w:rPr>
              <w:t>Create Sales Entry /Create Invoice</w:t>
            </w:r>
          </w:p>
        </w:tc>
        <w:tc>
          <w:tcPr>
            <w:tcW w:w="3006" w:type="dxa"/>
          </w:tcPr>
          <w:p w14:paraId="2640A5C2" w14:textId="77777777" w:rsidR="0011040F" w:rsidRDefault="0011040F" w:rsidP="009836D5">
            <w:pPr>
              <w:rPr>
                <w:lang w:val="en-IN"/>
              </w:rPr>
            </w:pP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77777777" w:rsidR="00BE3D4E" w:rsidRDefault="00C93228" w:rsidP="00BE3D4E">
      <w:pPr>
        <w:pStyle w:val="Heading2"/>
        <w:rPr>
          <w:lang w:val="en-IN"/>
        </w:rPr>
      </w:pPr>
      <w:r>
        <w:rPr>
          <w:lang w:val="en-IN"/>
        </w:rPr>
        <w:lastRenderedPageBreak/>
        <w:t>List/View</w:t>
      </w:r>
      <w:r w:rsidR="00BE3D4E">
        <w:rPr>
          <w:lang w:val="en-IN"/>
        </w:rPr>
        <w:t xml:space="preserve"> Expense</w:t>
      </w:r>
    </w:p>
    <w:p w14:paraId="758EF5C3" w14:textId="77777777" w:rsidR="00D563F6" w:rsidRDefault="00BE3D4E" w:rsidP="00442E97">
      <w:pPr>
        <w:rPr>
          <w:lang w:val="en-IN"/>
        </w:rPr>
      </w:pPr>
      <w:r>
        <w:rPr>
          <w:noProof/>
        </w:rPr>
        <w:drawing>
          <wp:inline distT="0" distB="0" distL="0" distR="0" wp14:anchorId="5A9CEB3A" wp14:editId="50F8F0CD">
            <wp:extent cx="5731510" cy="39884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988435"/>
                    </a:xfrm>
                    <a:prstGeom prst="rect">
                      <a:avLst/>
                    </a:prstGeom>
                  </pic:spPr>
                </pic:pic>
              </a:graphicData>
            </a:graphic>
          </wp:inline>
        </w:drawing>
      </w: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EF1763" w:rsidP="0067729E">
      <w:pPr>
        <w:rPr>
          <w:lang w:val="en-IN"/>
        </w:rPr>
      </w:pPr>
      <w:commentRangeStart w:id="2"/>
      <w:commentRangeEnd w:id="2"/>
      <w:r>
        <w:rPr>
          <w:rStyle w:val="CommentReference"/>
        </w:rPr>
        <w:lastRenderedPageBreak/>
        <w:commentReference w:id="2"/>
      </w:r>
      <w:r w:rsidR="005D0797" w:rsidRPr="005D0797">
        <w:rPr>
          <w:noProof/>
        </w:rPr>
        <w:t xml:space="preserve"> </w:t>
      </w:r>
      <w:r w:rsidR="005D0797">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t>default “today”</w:t>
            </w:r>
          </w:p>
        </w:tc>
        <w:tc>
          <w:tcPr>
            <w:tcW w:w="3006" w:type="dxa"/>
            <w:vMerge w:val="restart"/>
          </w:tcPr>
          <w:p w14:paraId="6F70BEF9" w14:textId="77777777" w:rsidR="003D1F13" w:rsidRDefault="003D1F13" w:rsidP="009836D5">
            <w:pPr>
              <w:jc w:val="center"/>
              <w:rPr>
                <w:lang w:val="en-IN"/>
              </w:rPr>
            </w:pPr>
            <w:r>
              <w:rPr>
                <w:lang w:val="en-IN"/>
              </w:rPr>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77777777" w:rsidR="003D1F13" w:rsidRDefault="0032612B" w:rsidP="009836D5">
            <w:pPr>
              <w:rPr>
                <w:lang w:val="en-IN"/>
              </w:rPr>
            </w:pPr>
            <w:r>
              <w:rPr>
                <w:lang w:val="en-IN"/>
              </w:rPr>
              <w:t>User Type 2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7AA87D43" w14:textId="77777777" w:rsidR="003D1F13" w:rsidRDefault="003D1F13" w:rsidP="009836D5">
            <w:pPr>
              <w:rPr>
                <w:lang w:val="en-IN"/>
              </w:rPr>
            </w:pPr>
          </w:p>
        </w:tc>
      </w:tr>
      <w:tr w:rsidR="003D1F13" w14:paraId="62015937" w14:textId="77777777" w:rsidTr="009836D5">
        <w:tc>
          <w:tcPr>
            <w:tcW w:w="3005" w:type="dxa"/>
          </w:tcPr>
          <w:p w14:paraId="538C8D72" w14:textId="77777777" w:rsidR="003D1F13" w:rsidRDefault="003D1F13" w:rsidP="009836D5">
            <w:pPr>
              <w:rPr>
                <w:lang w:val="en-IN"/>
              </w:rPr>
            </w:pPr>
            <w:r>
              <w:rPr>
                <w:lang w:val="en-IN"/>
              </w:rPr>
              <w:t>Save</w:t>
            </w:r>
          </w:p>
        </w:tc>
        <w:tc>
          <w:tcPr>
            <w:tcW w:w="3005" w:type="dxa"/>
          </w:tcPr>
          <w:p w14:paraId="521B39DC" w14:textId="532957CB" w:rsidR="003D1F13" w:rsidRDefault="0071134F" w:rsidP="009836D5">
            <w:pPr>
              <w:rPr>
                <w:lang w:val="en-IN"/>
              </w:rPr>
            </w:pPr>
            <w:r>
              <w:rPr>
                <w:lang w:val="en-IN"/>
              </w:rPr>
              <w:t>Create a Payment Received</w:t>
            </w:r>
          </w:p>
        </w:tc>
        <w:tc>
          <w:tcPr>
            <w:tcW w:w="3006" w:type="dxa"/>
          </w:tcPr>
          <w:p w14:paraId="798798E4" w14:textId="77777777" w:rsidR="003D1F13" w:rsidRDefault="003D1F13"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lastRenderedPageBreak/>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77777777" w:rsidR="00A40699" w:rsidRDefault="00A40699" w:rsidP="009836D5">
            <w:pPr>
              <w:rPr>
                <w:lang w:val="en-IN"/>
              </w:rPr>
            </w:pPr>
            <w:r>
              <w:rPr>
                <w:lang w:val="en-IN"/>
              </w:rPr>
              <w:t>Type 2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7A866CB6" w14:textId="77777777" w:rsidR="00A40699" w:rsidRDefault="00A40699" w:rsidP="009836D5">
            <w:pPr>
              <w:rPr>
                <w:lang w:val="en-IN"/>
              </w:rPr>
            </w:pPr>
          </w:p>
        </w:tc>
      </w:tr>
      <w:tr w:rsidR="00A40699" w14:paraId="337C9FB7" w14:textId="77777777" w:rsidTr="009836D5">
        <w:tc>
          <w:tcPr>
            <w:tcW w:w="3005" w:type="dxa"/>
          </w:tcPr>
          <w:p w14:paraId="76712C09" w14:textId="77777777" w:rsidR="00A40699" w:rsidRDefault="00A40699" w:rsidP="009836D5">
            <w:pPr>
              <w:rPr>
                <w:lang w:val="en-IN"/>
              </w:rPr>
            </w:pPr>
            <w:r>
              <w:rPr>
                <w:lang w:val="en-IN"/>
              </w:rPr>
              <w:t>Save</w:t>
            </w:r>
          </w:p>
        </w:tc>
        <w:tc>
          <w:tcPr>
            <w:tcW w:w="3005" w:type="dxa"/>
          </w:tcPr>
          <w:p w14:paraId="6EB35026" w14:textId="480833AE" w:rsidR="00A40699" w:rsidRDefault="00A40699" w:rsidP="009836D5">
            <w:pPr>
              <w:rPr>
                <w:lang w:val="en-IN"/>
              </w:rPr>
            </w:pPr>
            <w:r>
              <w:rPr>
                <w:lang w:val="en-IN"/>
              </w:rPr>
              <w:t xml:space="preserve">Create </w:t>
            </w:r>
            <w:r w:rsidR="003D3143">
              <w:rPr>
                <w:lang w:val="en-IN"/>
              </w:rPr>
              <w:t>Sales</w:t>
            </w:r>
            <w:r>
              <w:rPr>
                <w:lang w:val="en-IN"/>
              </w:rPr>
              <w:t xml:space="preserve"> Entry</w:t>
            </w:r>
            <w:r w:rsidR="00040909">
              <w:rPr>
                <w:lang w:val="en-IN"/>
              </w:rPr>
              <w:t xml:space="preserve"> /Create Invoice</w:t>
            </w:r>
          </w:p>
        </w:tc>
        <w:tc>
          <w:tcPr>
            <w:tcW w:w="3006" w:type="dxa"/>
          </w:tcPr>
          <w:p w14:paraId="7016BDCF" w14:textId="77777777" w:rsidR="00A40699" w:rsidRDefault="00A40699" w:rsidP="009836D5">
            <w:pPr>
              <w:rPr>
                <w:lang w:val="en-IN"/>
              </w:rPr>
            </w:pP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3F3B1FCB" w:rsidR="00D047AE" w:rsidRDefault="00D047AE" w:rsidP="00D047AE">
      <w:pPr>
        <w:pStyle w:val="Heading2"/>
        <w:rPr>
          <w:lang w:val="en-IN"/>
        </w:rPr>
      </w:pPr>
      <w:r>
        <w:rPr>
          <w:lang w:val="en-IN"/>
        </w:rPr>
        <w:t xml:space="preserve">List </w:t>
      </w:r>
      <w:r w:rsidR="00914F07">
        <w:rPr>
          <w:lang w:val="en-IN"/>
        </w:rPr>
        <w:t>Sales</w:t>
      </w:r>
      <w:r>
        <w:rPr>
          <w:lang w:val="en-IN"/>
        </w:rPr>
        <w:t xml:space="preserve"> </w:t>
      </w:r>
      <w:commentRangeStart w:id="3"/>
      <w:r>
        <w:rPr>
          <w:lang w:val="en-IN"/>
        </w:rPr>
        <w:t>Invoice</w:t>
      </w:r>
      <w:commentRangeEnd w:id="3"/>
      <w:r w:rsidR="00EF51F5">
        <w:rPr>
          <w:rStyle w:val="CommentReference"/>
          <w:rFonts w:asciiTheme="minorHAnsi" w:eastAsiaTheme="minorHAnsi" w:hAnsiTheme="minorHAnsi" w:cstheme="minorBidi"/>
          <w:color w:val="auto"/>
        </w:rPr>
        <w:commentReference w:id="3"/>
      </w:r>
    </w:p>
    <w:p w14:paraId="4A493832" w14:textId="75FDC042" w:rsidR="0008607C" w:rsidRDefault="0008607C" w:rsidP="0008607C">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8607C" w14:paraId="3DFDAAB4" w14:textId="77777777" w:rsidTr="00E45039">
        <w:trPr>
          <w:trHeight w:val="981"/>
        </w:trPr>
        <w:tc>
          <w:tcPr>
            <w:tcW w:w="4508" w:type="dxa"/>
            <w:shd w:val="clear" w:color="auto" w:fill="EDEDED" w:themeFill="accent3" w:themeFillTint="33"/>
          </w:tcPr>
          <w:p w14:paraId="414F325F" w14:textId="77777777" w:rsidR="0008607C" w:rsidRDefault="0008607C" w:rsidP="00E45039">
            <w:pPr>
              <w:rPr>
                <w:sz w:val="16"/>
                <w:szCs w:val="16"/>
                <w:lang w:val="en-IN"/>
              </w:rPr>
            </w:pPr>
            <w:r>
              <w:rPr>
                <w:b/>
                <w:bCs/>
                <w:lang w:val="en-IN"/>
              </w:rPr>
              <w:lastRenderedPageBreak/>
              <w:t xml:space="preserve">National Chemical Ltd.  </w:t>
            </w:r>
            <w:r w:rsidRPr="00CF7DF6">
              <w:rPr>
                <w:sz w:val="16"/>
                <w:szCs w:val="16"/>
                <w:lang w:val="en-IN"/>
              </w:rPr>
              <w:t>Ahmadabad</w:t>
            </w:r>
          </w:p>
          <w:p w14:paraId="164C3D48" w14:textId="77777777" w:rsidR="0008607C" w:rsidRPr="00F512FD" w:rsidRDefault="0008607C" w:rsidP="00E45039">
            <w:pPr>
              <w:rPr>
                <w:b/>
                <w:bCs/>
                <w:color w:val="FF0000"/>
                <w:sz w:val="20"/>
                <w:szCs w:val="20"/>
                <w:lang w:val="en-IN"/>
              </w:rPr>
            </w:pPr>
            <w:r>
              <w:rPr>
                <w:noProof/>
              </w:rPr>
              <w:drawing>
                <wp:anchor distT="0" distB="0" distL="114300" distR="114300" simplePos="0" relativeHeight="251698176" behindDoc="1" locked="0" layoutInCell="1" allowOverlap="1" wp14:anchorId="3860798A" wp14:editId="68236764">
                  <wp:simplePos x="0" y="0"/>
                  <wp:positionH relativeFrom="column">
                    <wp:posOffset>1837080</wp:posOffset>
                  </wp:positionH>
                  <wp:positionV relativeFrom="paragraph">
                    <wp:posOffset>26111</wp:posOffset>
                  </wp:positionV>
                  <wp:extent cx="87630" cy="95250"/>
                  <wp:effectExtent l="0" t="0" r="762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5D7B3AC" w14:textId="77777777" w:rsidR="0008607C" w:rsidRDefault="0008607C" w:rsidP="00E45039">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3F149005" w14:textId="77777777" w:rsidR="0008607C" w:rsidRDefault="0008607C" w:rsidP="00E45039">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12E5F50C" w14:textId="77777777" w:rsidR="0008607C" w:rsidRDefault="0008607C" w:rsidP="00E45039">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1AF6900C" w14:textId="77777777" w:rsidR="0008607C" w:rsidRDefault="0008607C" w:rsidP="00E45039">
            <w:pPr>
              <w:rPr>
                <w:b/>
                <w:bCs/>
                <w:lang w:val="en-IN"/>
              </w:rPr>
            </w:pPr>
            <w:r w:rsidRPr="00FE4292">
              <w:rPr>
                <w:b/>
                <w:bCs/>
                <w:sz w:val="16"/>
                <w:szCs w:val="16"/>
                <w:lang w:val="en-IN"/>
              </w:rPr>
              <w:t>Include in CA Report</w:t>
            </w:r>
            <w:r>
              <w:rPr>
                <w:b/>
                <w:bCs/>
                <w:lang w:val="en-IN"/>
              </w:rPr>
              <w:t>: Yes</w:t>
            </w:r>
          </w:p>
          <w:p w14:paraId="0000E92A" w14:textId="77777777" w:rsidR="0008607C" w:rsidRPr="000F42DB" w:rsidRDefault="0008607C" w:rsidP="00E45039">
            <w:pPr>
              <w:rPr>
                <w:b/>
                <w:bCs/>
                <w:lang w:val="en-IN"/>
              </w:rPr>
            </w:pPr>
            <w:r>
              <w:rPr>
                <w:b/>
                <w:bCs/>
                <w:sz w:val="16"/>
                <w:szCs w:val="16"/>
                <w:lang w:val="en-IN"/>
              </w:rPr>
              <w:t>Bill No</w:t>
            </w:r>
            <w:r>
              <w:rPr>
                <w:b/>
                <w:bCs/>
                <w:lang w:val="en-IN"/>
              </w:rPr>
              <w:t>: C103</w:t>
            </w:r>
          </w:p>
        </w:tc>
      </w:tr>
      <w:tr w:rsidR="0008607C" w14:paraId="6DBAF546" w14:textId="77777777" w:rsidTr="00E45039">
        <w:trPr>
          <w:trHeight w:val="928"/>
        </w:trPr>
        <w:tc>
          <w:tcPr>
            <w:tcW w:w="4508" w:type="dxa"/>
            <w:shd w:val="clear" w:color="auto" w:fill="E2EFD9" w:themeFill="accent6" w:themeFillTint="33"/>
          </w:tcPr>
          <w:p w14:paraId="478A88F1" w14:textId="77777777" w:rsidR="0008607C" w:rsidRDefault="0008607C" w:rsidP="00E45039">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28B46D1A" w14:textId="77777777" w:rsidR="0008607C" w:rsidRDefault="0008607C" w:rsidP="00E45039">
            <w:pPr>
              <w:rPr>
                <w:b/>
                <w:bCs/>
                <w:color w:val="FF0000"/>
                <w:sz w:val="20"/>
                <w:szCs w:val="20"/>
                <w:lang w:val="en-IN"/>
              </w:rPr>
            </w:pPr>
            <w:r>
              <w:rPr>
                <w:noProof/>
              </w:rPr>
              <w:drawing>
                <wp:anchor distT="0" distB="0" distL="114300" distR="114300" simplePos="0" relativeHeight="251699200" behindDoc="1" locked="0" layoutInCell="1" allowOverlap="1" wp14:anchorId="31425360" wp14:editId="588560DE">
                  <wp:simplePos x="0" y="0"/>
                  <wp:positionH relativeFrom="column">
                    <wp:posOffset>1836140</wp:posOffset>
                  </wp:positionH>
                  <wp:positionV relativeFrom="paragraph">
                    <wp:posOffset>29769</wp:posOffset>
                  </wp:positionV>
                  <wp:extent cx="87630" cy="95250"/>
                  <wp:effectExtent l="0" t="0" r="762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2CCA5956" w14:textId="77777777" w:rsidR="0008607C" w:rsidRDefault="0008607C" w:rsidP="00E45039">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w:t>
            </w:r>
            <w:r>
              <w:rPr>
                <w:sz w:val="18"/>
                <w:szCs w:val="18"/>
                <w:lang w:val="en-IN"/>
              </w:rPr>
              <w:t>Extra:10.5</w:t>
            </w:r>
          </w:p>
          <w:p w14:paraId="69D1F861" w14:textId="77777777" w:rsidR="0008607C" w:rsidRDefault="0008607C" w:rsidP="00E45039">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37328DA9" w14:textId="77777777" w:rsidR="0008607C" w:rsidRDefault="0008607C" w:rsidP="00E45039">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9715FDE" w14:textId="77777777" w:rsidR="0008607C" w:rsidRDefault="0008607C" w:rsidP="00E45039">
            <w:pPr>
              <w:rPr>
                <w:b/>
                <w:bCs/>
                <w:lang w:val="en-IN"/>
              </w:rPr>
            </w:pPr>
            <w:r w:rsidRPr="00FE4292">
              <w:rPr>
                <w:b/>
                <w:bCs/>
                <w:sz w:val="16"/>
                <w:szCs w:val="16"/>
                <w:lang w:val="en-IN"/>
              </w:rPr>
              <w:t>Include in CA Report</w:t>
            </w:r>
            <w:r>
              <w:rPr>
                <w:b/>
                <w:bCs/>
                <w:lang w:val="en-IN"/>
              </w:rPr>
              <w:t>: No</w:t>
            </w:r>
          </w:p>
          <w:p w14:paraId="7D778875" w14:textId="77777777" w:rsidR="0008607C" w:rsidRPr="000F42DB" w:rsidRDefault="0008607C" w:rsidP="00E45039">
            <w:pPr>
              <w:rPr>
                <w:b/>
                <w:bCs/>
                <w:lang w:val="en-IN"/>
              </w:rPr>
            </w:pPr>
            <w:r>
              <w:rPr>
                <w:b/>
                <w:bCs/>
                <w:sz w:val="16"/>
                <w:szCs w:val="16"/>
                <w:lang w:val="en-IN"/>
              </w:rPr>
              <w:t>Bill No</w:t>
            </w:r>
            <w:r>
              <w:rPr>
                <w:b/>
                <w:bCs/>
                <w:lang w:val="en-IN"/>
              </w:rPr>
              <w:t xml:space="preserve">: </w:t>
            </w:r>
          </w:p>
        </w:tc>
      </w:tr>
    </w:tbl>
    <w:p w14:paraId="22C5ABF9" w14:textId="14633D03" w:rsidR="0008607C" w:rsidRDefault="0008607C" w:rsidP="0008607C">
      <w:pPr>
        <w:rPr>
          <w:lang w:val="en-IN"/>
        </w:rPr>
      </w:pPr>
    </w:p>
    <w:p w14:paraId="3E284F7E" w14:textId="2B7E5F7B" w:rsidR="0008607C" w:rsidRDefault="0008607C" w:rsidP="0008607C">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lastRenderedPageBreak/>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Default="00881812" w:rsidP="009836D5">
            <w:pPr>
              <w:rPr>
                <w:lang w:val="en-IN"/>
              </w:rPr>
            </w:pPr>
            <w:r>
              <w:rPr>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77777777" w:rsidR="00881812" w:rsidRDefault="00881812" w:rsidP="009836D5">
            <w:pPr>
              <w:rPr>
                <w:lang w:val="en-IN"/>
              </w:rPr>
            </w:pPr>
            <w:r>
              <w:rPr>
                <w:lang w:val="en-IN"/>
              </w:rPr>
              <w:t>User Type 2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092A5E5" w14:textId="77777777" w:rsidR="00881812" w:rsidRDefault="00881812" w:rsidP="009836D5">
            <w:pPr>
              <w:rPr>
                <w:lang w:val="en-IN"/>
              </w:rPr>
            </w:pPr>
          </w:p>
        </w:tc>
      </w:tr>
      <w:tr w:rsidR="00881812" w14:paraId="4EE1DFDF" w14:textId="77777777" w:rsidTr="009836D5">
        <w:tc>
          <w:tcPr>
            <w:tcW w:w="3005" w:type="dxa"/>
          </w:tcPr>
          <w:p w14:paraId="3FD47611" w14:textId="77777777" w:rsidR="00881812" w:rsidRDefault="00881812" w:rsidP="009836D5">
            <w:pPr>
              <w:rPr>
                <w:lang w:val="en-IN"/>
              </w:rPr>
            </w:pPr>
            <w:r>
              <w:rPr>
                <w:lang w:val="en-IN"/>
              </w:rPr>
              <w:t>Save</w:t>
            </w:r>
          </w:p>
        </w:tc>
        <w:tc>
          <w:tcPr>
            <w:tcW w:w="3005" w:type="dxa"/>
          </w:tcPr>
          <w:p w14:paraId="54C242BD" w14:textId="1F0B78CD" w:rsidR="00881812" w:rsidRDefault="00881812" w:rsidP="009836D5">
            <w:pPr>
              <w:rPr>
                <w:lang w:val="en-IN"/>
              </w:rPr>
            </w:pPr>
            <w:r>
              <w:rPr>
                <w:lang w:val="en-IN"/>
              </w:rPr>
              <w:t>Create</w:t>
            </w:r>
            <w:r w:rsidR="000B6031">
              <w:rPr>
                <w:lang w:val="en-IN"/>
              </w:rPr>
              <w:t xml:space="preserve"> PayToVendor</w:t>
            </w:r>
          </w:p>
        </w:tc>
        <w:tc>
          <w:tcPr>
            <w:tcW w:w="3006" w:type="dxa"/>
          </w:tcPr>
          <w:p w14:paraId="3B874153" w14:textId="77777777" w:rsidR="00881812" w:rsidRDefault="00881812" w:rsidP="009836D5">
            <w:pPr>
              <w:rPr>
                <w:lang w:val="en-IN"/>
              </w:rPr>
            </w:pP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lastRenderedPageBreak/>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Default="00C8786C" w:rsidP="009836D5">
            <w:pPr>
              <w:rPr>
                <w:lang w:val="en-IN"/>
              </w:rPr>
            </w:pPr>
            <w:r>
              <w:rPr>
                <w:lang w:val="en-IN"/>
              </w:rPr>
              <w:t>To Person/Account</w:t>
            </w:r>
            <w:r w:rsidR="00825580">
              <w:rPr>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2D155C15" w:rsidR="00825580" w:rsidRDefault="00825580" w:rsidP="009836D5">
            <w:pPr>
              <w:rPr>
                <w:lang w:val="en-IN"/>
              </w:rPr>
            </w:pPr>
            <w:r>
              <w:rPr>
                <w:lang w:val="en-IN"/>
              </w:rPr>
              <w:t xml:space="preserve">User Type 2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77777777" w:rsidR="00825580" w:rsidRDefault="00825580" w:rsidP="009836D5">
            <w:pPr>
              <w:rPr>
                <w:lang w:val="en-IN"/>
              </w:rPr>
            </w:pPr>
          </w:p>
        </w:tc>
      </w:tr>
      <w:tr w:rsidR="00825580" w14:paraId="0D65BE24" w14:textId="77777777" w:rsidTr="009836D5">
        <w:tc>
          <w:tcPr>
            <w:tcW w:w="3005" w:type="dxa"/>
          </w:tcPr>
          <w:p w14:paraId="74D4C596" w14:textId="77777777" w:rsidR="00825580" w:rsidRDefault="00825580" w:rsidP="009836D5">
            <w:pPr>
              <w:rPr>
                <w:lang w:val="en-IN"/>
              </w:rPr>
            </w:pPr>
            <w:r>
              <w:rPr>
                <w:lang w:val="en-IN"/>
              </w:rPr>
              <w:t>Save</w:t>
            </w:r>
          </w:p>
        </w:tc>
        <w:tc>
          <w:tcPr>
            <w:tcW w:w="3005" w:type="dxa"/>
          </w:tcPr>
          <w:p w14:paraId="21ACF6CB" w14:textId="3D6B44A4" w:rsidR="00825580" w:rsidRDefault="00825580" w:rsidP="009836D5">
            <w:pPr>
              <w:rPr>
                <w:lang w:val="en-IN"/>
              </w:rPr>
            </w:pPr>
            <w:r>
              <w:rPr>
                <w:lang w:val="en-IN"/>
              </w:rPr>
              <w:t xml:space="preserve">Create </w:t>
            </w:r>
            <w:r w:rsidR="00241193">
              <w:rPr>
                <w:lang w:val="en-IN"/>
              </w:rPr>
              <w:t>InternalTransfer</w:t>
            </w:r>
          </w:p>
        </w:tc>
        <w:tc>
          <w:tcPr>
            <w:tcW w:w="3006" w:type="dxa"/>
          </w:tcPr>
          <w:p w14:paraId="0384816C" w14:textId="77777777" w:rsidR="00825580" w:rsidRDefault="00825580" w:rsidP="009836D5">
            <w:pPr>
              <w:rPr>
                <w:lang w:val="en-IN"/>
              </w:rPr>
            </w:pP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lastRenderedPageBreak/>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0D7AF56" w:rsidR="00F73047" w:rsidRPr="0051295D" w:rsidRDefault="00F73047" w:rsidP="009F3C7C">
      <w:pPr>
        <w:rPr>
          <w:lang w:val="en-IN"/>
        </w:rPr>
      </w:pPr>
      <w:r>
        <w:rPr>
          <w:noProof/>
        </w:rPr>
        <w:drawing>
          <wp:inline distT="0" distB="0" distL="0" distR="0" wp14:anchorId="6D6E2B37" wp14:editId="367CC6EE">
            <wp:extent cx="3857625" cy="33623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57625" cy="336232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Default="000B157C" w:rsidP="009836D5">
            <w:pPr>
              <w:rPr>
                <w:lang w:val="en-IN"/>
              </w:rPr>
            </w:pPr>
            <w:r>
              <w:rPr>
                <w:lang w:val="en-IN"/>
              </w:rPr>
              <w:t>Save</w:t>
            </w:r>
          </w:p>
        </w:tc>
        <w:tc>
          <w:tcPr>
            <w:tcW w:w="3005" w:type="dxa"/>
          </w:tcPr>
          <w:p w14:paraId="4DC292D3" w14:textId="64D7CFA4" w:rsidR="000B157C" w:rsidRDefault="000B157C" w:rsidP="009836D5">
            <w:pPr>
              <w:rPr>
                <w:lang w:val="en-IN"/>
              </w:rPr>
            </w:pPr>
            <w:r>
              <w:rPr>
                <w:lang w:val="en-IN"/>
              </w:rPr>
              <w:t xml:space="preserve">Create </w:t>
            </w:r>
            <w:r w:rsidR="00DC3168">
              <w:rPr>
                <w:lang w:val="en-IN"/>
              </w:rPr>
              <w:t>Employee</w:t>
            </w:r>
          </w:p>
        </w:tc>
        <w:tc>
          <w:tcPr>
            <w:tcW w:w="3006" w:type="dxa"/>
          </w:tcPr>
          <w:p w14:paraId="3C877D2C" w14:textId="77777777" w:rsidR="000B157C" w:rsidRDefault="000B157C" w:rsidP="009836D5">
            <w:pPr>
              <w:rPr>
                <w:lang w:val="en-IN"/>
              </w:rPr>
            </w:pP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77777777" w:rsidR="009F3C7C" w:rsidRDefault="009F3C7C" w:rsidP="009F3C7C">
      <w:pPr>
        <w:rPr>
          <w:lang w:val="en-IN"/>
        </w:rPr>
      </w:pPr>
      <w:r>
        <w:rPr>
          <w:noProof/>
        </w:rPr>
        <w:drawing>
          <wp:inline distT="0" distB="0" distL="0" distR="0" wp14:anchorId="2ADBD829" wp14:editId="4F00595C">
            <wp:extent cx="3476625" cy="17049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76625" cy="1704975"/>
                    </a:xfrm>
                    <a:prstGeom prst="rect">
                      <a:avLst/>
                    </a:prstGeom>
                  </pic:spPr>
                </pic:pic>
              </a:graphicData>
            </a:graphic>
          </wp:inline>
        </w:drawing>
      </w:r>
    </w:p>
    <w:p w14:paraId="33AED6AA" w14:textId="7EFAEDC0" w:rsidR="009F3C7C" w:rsidRDefault="009F3C7C" w:rsidP="009F3C7C">
      <w:pPr>
        <w:rPr>
          <w:lang w:val="en-IN"/>
        </w:rPr>
      </w:pPr>
      <w:r>
        <w:rPr>
          <w:noProof/>
        </w:rPr>
        <w:drawing>
          <wp:inline distT="0" distB="0" distL="0" distR="0" wp14:anchorId="5B710EAA" wp14:editId="1B4C6D59">
            <wp:extent cx="5731510" cy="23304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330450"/>
                    </a:xfrm>
                    <a:prstGeom prst="rect">
                      <a:avLst/>
                    </a:prstGeom>
                  </pic:spPr>
                </pic:pic>
              </a:graphicData>
            </a:graphic>
          </wp:inline>
        </w:drawing>
      </w:r>
    </w:p>
    <w:p w14:paraId="11F34DAB" w14:textId="224013BF" w:rsidR="00831862" w:rsidRDefault="00831862" w:rsidP="009F3C7C">
      <w:pPr>
        <w:rPr>
          <w:lang w:val="en-IN"/>
        </w:rPr>
      </w:pPr>
    </w:p>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0D3EF1" w14:paraId="3A4BDFAA" w14:textId="77777777" w:rsidTr="009836D5">
        <w:tc>
          <w:tcPr>
            <w:tcW w:w="3005" w:type="dxa"/>
          </w:tcPr>
          <w:p w14:paraId="05F74DEB" w14:textId="479AC481" w:rsidR="000D3EF1" w:rsidRDefault="00EA4A2E" w:rsidP="009836D5">
            <w:pPr>
              <w:rPr>
                <w:lang w:val="en-IN"/>
              </w:rPr>
            </w:pPr>
            <w:r>
              <w:rPr>
                <w:lang w:val="en-IN"/>
              </w:rPr>
              <w:t>Employee Name</w:t>
            </w:r>
            <w:r w:rsidR="000D3EF1">
              <w:rPr>
                <w:lang w:val="en-IN"/>
              </w:rPr>
              <w:t xml:space="preserve"> – Search</w:t>
            </w:r>
          </w:p>
          <w:p w14:paraId="7B74EDBC" w14:textId="77777777" w:rsidR="000D3EF1" w:rsidRDefault="000D3EF1" w:rsidP="009836D5">
            <w:pPr>
              <w:rPr>
                <w:lang w:val="en-IN"/>
              </w:rPr>
            </w:pPr>
          </w:p>
          <w:p w14:paraId="4FD147EE" w14:textId="77777777" w:rsidR="000D3EF1" w:rsidRDefault="000D3EF1" w:rsidP="009836D5">
            <w:pPr>
              <w:rPr>
                <w:lang w:val="en-IN"/>
              </w:rPr>
            </w:pPr>
          </w:p>
        </w:tc>
        <w:tc>
          <w:tcPr>
            <w:tcW w:w="3005" w:type="dxa"/>
          </w:tcPr>
          <w:p w14:paraId="2AC14F00" w14:textId="3579359B" w:rsidR="000D3EF1" w:rsidRDefault="000D3EF1" w:rsidP="009836D5">
            <w:pPr>
              <w:rPr>
                <w:lang w:val="en-IN"/>
              </w:rPr>
            </w:pPr>
            <w:r>
              <w:rPr>
                <w:lang w:val="en-IN"/>
              </w:rPr>
              <w:t xml:space="preserve">User Type 2 characters and auto-search starts and shows the list of </w:t>
            </w:r>
            <w:r w:rsidR="009D5399">
              <w:rPr>
                <w:lang w:val="en-IN"/>
              </w:rPr>
              <w:t>employee</w:t>
            </w:r>
          </w:p>
          <w:p w14:paraId="55008F29" w14:textId="77777777" w:rsidR="000D3EF1" w:rsidRDefault="000D3EF1" w:rsidP="009836D5">
            <w:pPr>
              <w:rPr>
                <w:lang w:val="en-IN"/>
              </w:rPr>
            </w:pPr>
          </w:p>
          <w:p w14:paraId="1D2DAF4C" w14:textId="77777777" w:rsidR="000D3EF1" w:rsidRDefault="000D3EF1" w:rsidP="00D8736F">
            <w:pPr>
              <w:rPr>
                <w:lang w:val="en-IN"/>
              </w:rPr>
            </w:pPr>
          </w:p>
        </w:tc>
        <w:tc>
          <w:tcPr>
            <w:tcW w:w="3006" w:type="dxa"/>
          </w:tcPr>
          <w:p w14:paraId="7CAAAA15" w14:textId="77777777" w:rsidR="000D3EF1" w:rsidRDefault="000D3EF1" w:rsidP="009836D5">
            <w:pPr>
              <w:rPr>
                <w:lang w:val="en-IN"/>
              </w:rPr>
            </w:pPr>
          </w:p>
        </w:tc>
      </w:tr>
      <w:tr w:rsidR="000D3EF1" w14:paraId="53D033C7" w14:textId="77777777" w:rsidTr="009836D5">
        <w:tc>
          <w:tcPr>
            <w:tcW w:w="3005" w:type="dxa"/>
          </w:tcPr>
          <w:p w14:paraId="0BD0564D" w14:textId="77777777" w:rsidR="000D3EF1" w:rsidRDefault="000D3EF1" w:rsidP="009836D5">
            <w:pPr>
              <w:rPr>
                <w:lang w:val="en-IN"/>
              </w:rPr>
            </w:pPr>
            <w:r>
              <w:rPr>
                <w:lang w:val="en-IN"/>
              </w:rPr>
              <w:t>Save</w:t>
            </w:r>
          </w:p>
        </w:tc>
        <w:tc>
          <w:tcPr>
            <w:tcW w:w="3005" w:type="dxa"/>
          </w:tcPr>
          <w:p w14:paraId="528B7DC5" w14:textId="139B0123" w:rsidR="000D3EF1" w:rsidRDefault="000D3EF1" w:rsidP="009836D5">
            <w:pPr>
              <w:rPr>
                <w:lang w:val="en-IN"/>
              </w:rPr>
            </w:pPr>
            <w:r>
              <w:rPr>
                <w:lang w:val="en-IN"/>
              </w:rPr>
              <w:t>Create a</w:t>
            </w:r>
            <w:r w:rsidR="00D70584">
              <w:rPr>
                <w:lang w:val="en-IN"/>
              </w:rPr>
              <w:t>n Employee</w:t>
            </w:r>
          </w:p>
        </w:tc>
        <w:tc>
          <w:tcPr>
            <w:tcW w:w="3006" w:type="dxa"/>
          </w:tcPr>
          <w:p w14:paraId="4C64D871" w14:textId="77777777" w:rsidR="000D3EF1" w:rsidRDefault="000D3EF1" w:rsidP="009836D5">
            <w:pPr>
              <w:rPr>
                <w:lang w:val="en-IN"/>
              </w:rPr>
            </w:pP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0B8FDF08" w14:textId="77777777" w:rsidTr="009836D5">
        <w:tc>
          <w:tcPr>
            <w:tcW w:w="3005" w:type="dxa"/>
          </w:tcPr>
          <w:p w14:paraId="12A51A16" w14:textId="77777777" w:rsidR="008F5C13" w:rsidRPr="00021D7B" w:rsidRDefault="008F5C13" w:rsidP="009836D5">
            <w:pPr>
              <w:rPr>
                <w:b/>
                <w:bCs/>
                <w:lang w:val="en-IN"/>
              </w:rPr>
            </w:pPr>
            <w:r w:rsidRPr="00021D7B">
              <w:rPr>
                <w:b/>
                <w:bCs/>
                <w:lang w:val="en-IN"/>
              </w:rPr>
              <w:t>On Action</w:t>
            </w:r>
          </w:p>
        </w:tc>
        <w:tc>
          <w:tcPr>
            <w:tcW w:w="3005" w:type="dxa"/>
          </w:tcPr>
          <w:p w14:paraId="62E669F9" w14:textId="77777777" w:rsidR="008F5C13" w:rsidRPr="00021D7B" w:rsidRDefault="008F5C13" w:rsidP="009836D5">
            <w:pPr>
              <w:rPr>
                <w:b/>
                <w:bCs/>
                <w:lang w:val="en-IN"/>
              </w:rPr>
            </w:pPr>
            <w:r w:rsidRPr="00021D7B">
              <w:rPr>
                <w:b/>
                <w:bCs/>
                <w:lang w:val="en-IN"/>
              </w:rPr>
              <w:t>What to do</w:t>
            </w:r>
          </w:p>
        </w:tc>
        <w:tc>
          <w:tcPr>
            <w:tcW w:w="3006" w:type="dxa"/>
          </w:tcPr>
          <w:p w14:paraId="3C7C6733" w14:textId="77777777" w:rsidR="008F5C13" w:rsidRPr="00021D7B" w:rsidRDefault="008F5C13" w:rsidP="009836D5">
            <w:pPr>
              <w:rPr>
                <w:b/>
                <w:bCs/>
                <w:lang w:val="en-IN"/>
              </w:rPr>
            </w:pPr>
            <w:r w:rsidRPr="00021D7B">
              <w:rPr>
                <w:b/>
                <w:bCs/>
                <w:lang w:val="en-IN"/>
              </w:rPr>
              <w:t>API to use</w:t>
            </w:r>
          </w:p>
        </w:tc>
      </w:tr>
      <w:tr w:rsidR="008F5C13" w14:paraId="055A48A6" w14:textId="77777777" w:rsidTr="009836D5">
        <w:tc>
          <w:tcPr>
            <w:tcW w:w="3005" w:type="dxa"/>
          </w:tcPr>
          <w:p w14:paraId="296BDEAB" w14:textId="491BA0F3" w:rsidR="008F5C13" w:rsidRDefault="00193B63" w:rsidP="009836D5">
            <w:pPr>
              <w:rPr>
                <w:lang w:val="en-IN"/>
              </w:rPr>
            </w:pPr>
            <w:r>
              <w:rPr>
                <w:lang w:val="en-IN"/>
              </w:rPr>
              <w:t>To Person / Account</w:t>
            </w:r>
            <w:r w:rsidR="008F5C13">
              <w:rPr>
                <w:lang w:val="en-IN"/>
              </w:rPr>
              <w:t xml:space="preserve"> – Search</w:t>
            </w:r>
          </w:p>
          <w:p w14:paraId="2A4A18C5" w14:textId="77777777" w:rsidR="008F5C13" w:rsidRDefault="008F5C13" w:rsidP="009836D5">
            <w:pPr>
              <w:rPr>
                <w:lang w:val="en-IN"/>
              </w:rPr>
            </w:pPr>
          </w:p>
          <w:p w14:paraId="77A4FE74" w14:textId="77777777" w:rsidR="008F5C13" w:rsidRDefault="008F5C13" w:rsidP="009836D5">
            <w:pPr>
              <w:rPr>
                <w:lang w:val="en-IN"/>
              </w:rPr>
            </w:pPr>
          </w:p>
        </w:tc>
        <w:tc>
          <w:tcPr>
            <w:tcW w:w="3005" w:type="dxa"/>
          </w:tcPr>
          <w:p w14:paraId="0FC28D86" w14:textId="77777777" w:rsidR="008F5C13" w:rsidRDefault="008F5C13" w:rsidP="009836D5">
            <w:pPr>
              <w:rPr>
                <w:lang w:val="en-IN"/>
              </w:rPr>
            </w:pPr>
            <w:r>
              <w:rPr>
                <w:lang w:val="en-IN"/>
              </w:rPr>
              <w:t>User Type 2 characters and auto-search starts and shows the list of employee</w:t>
            </w:r>
          </w:p>
          <w:p w14:paraId="35BBF804" w14:textId="77777777" w:rsidR="008F5C13" w:rsidRDefault="008F5C13" w:rsidP="009836D5">
            <w:pPr>
              <w:rPr>
                <w:lang w:val="en-IN"/>
              </w:rPr>
            </w:pPr>
          </w:p>
          <w:p w14:paraId="07267CFC" w14:textId="77777777" w:rsidR="008F5C13" w:rsidRDefault="008F5C13" w:rsidP="009836D5">
            <w:pPr>
              <w:rPr>
                <w:lang w:val="en-IN"/>
              </w:rPr>
            </w:pPr>
          </w:p>
        </w:tc>
        <w:tc>
          <w:tcPr>
            <w:tcW w:w="3006" w:type="dxa"/>
          </w:tcPr>
          <w:p w14:paraId="6A95869E" w14:textId="77777777" w:rsidR="008F5C13" w:rsidRDefault="008F5C13" w:rsidP="009836D5">
            <w:pPr>
              <w:rPr>
                <w:lang w:val="en-IN"/>
              </w:rPr>
            </w:pPr>
          </w:p>
        </w:tc>
      </w:tr>
      <w:tr w:rsidR="008F5C13" w14:paraId="7D3F3511" w14:textId="77777777" w:rsidTr="009836D5">
        <w:tc>
          <w:tcPr>
            <w:tcW w:w="3005" w:type="dxa"/>
          </w:tcPr>
          <w:p w14:paraId="73A1B555" w14:textId="77777777" w:rsidR="008F5C13" w:rsidRDefault="008F5C13" w:rsidP="009836D5">
            <w:pPr>
              <w:rPr>
                <w:lang w:val="en-IN"/>
              </w:rPr>
            </w:pPr>
            <w:r>
              <w:rPr>
                <w:lang w:val="en-IN"/>
              </w:rPr>
              <w:t>Save</w:t>
            </w:r>
          </w:p>
        </w:tc>
        <w:tc>
          <w:tcPr>
            <w:tcW w:w="3005" w:type="dxa"/>
          </w:tcPr>
          <w:p w14:paraId="1DB68474" w14:textId="01850F7C" w:rsidR="008F5C13" w:rsidRDefault="008F5C13" w:rsidP="009836D5">
            <w:pPr>
              <w:rPr>
                <w:lang w:val="en-IN"/>
              </w:rPr>
            </w:pPr>
            <w:r>
              <w:rPr>
                <w:lang w:val="en-IN"/>
              </w:rPr>
              <w:t xml:space="preserve">Create </w:t>
            </w:r>
            <w:r w:rsidR="00777308">
              <w:rPr>
                <w:lang w:val="en-IN"/>
              </w:rPr>
              <w:t>a Salary Transfer</w:t>
            </w:r>
          </w:p>
        </w:tc>
        <w:tc>
          <w:tcPr>
            <w:tcW w:w="3006" w:type="dxa"/>
          </w:tcPr>
          <w:p w14:paraId="7E04124E" w14:textId="77777777" w:rsidR="008F5C13" w:rsidRDefault="008F5C13" w:rsidP="009836D5">
            <w:pPr>
              <w:rPr>
                <w:lang w:val="en-IN"/>
              </w:rPr>
            </w:pP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44C57008" w:rsidR="00EC6394" w:rsidRDefault="00EC6394"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6E1F9550" w14:textId="4CB00397" w:rsidR="004C7687" w:rsidRDefault="004C7687" w:rsidP="00EC6394">
      <w:pPr>
        <w:rPr>
          <w:lang w:val="en-IN"/>
        </w:rPr>
      </w:pPr>
    </w:p>
    <w:p w14:paraId="1786967E" w14:textId="21482310" w:rsidR="004C7687" w:rsidRDefault="004C7687" w:rsidP="00EC6394">
      <w:pPr>
        <w:rPr>
          <w:lang w:val="en-IN"/>
        </w:rPr>
      </w:pPr>
    </w:p>
    <w:p w14:paraId="6775D4A2" w14:textId="2E6B310E" w:rsidR="004C7687" w:rsidRDefault="004C7687" w:rsidP="00EC6394">
      <w:pPr>
        <w:rPr>
          <w:lang w:val="en-IN"/>
        </w:rPr>
      </w:pPr>
    </w:p>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77777777" w:rsidR="00EC6394" w:rsidRPr="00EC6394" w:rsidRDefault="00EC6394" w:rsidP="00EC6394">
      <w:pPr>
        <w:rPr>
          <w:lang w:val="en-IN"/>
        </w:rPr>
      </w:pPr>
    </w:p>
    <w:p w14:paraId="347E0B08" w14:textId="45968FD5" w:rsidR="00D563F6" w:rsidRDefault="000C0709" w:rsidP="00EC6394">
      <w:pPr>
        <w:pStyle w:val="Heading2"/>
        <w:rPr>
          <w:lang w:val="en-IN"/>
        </w:rPr>
      </w:pPr>
      <w:r>
        <w:rPr>
          <w:lang w:val="en-IN"/>
        </w:rPr>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bookmarkStart w:id="4" w:name="_GoBack"/>
    <w:bookmarkEnd w:id="4"/>
    <w:p w14:paraId="6279F437" w14:textId="25CA3D18" w:rsidR="00B11745" w:rsidRDefault="009836D5" w:rsidP="00B11745">
      <w:r>
        <w:fldChar w:fldCharType="begin"/>
      </w:r>
      <w:r>
        <w:instrText xml:space="preserve"> HYPERLINK "https://wireframepro.mockflow.com/editor.jsp?editor=on&amp;bgcolor=white&amp;perm=Create&amp;ptitle=Test&amp;category=form&amp;projectid=M2842c70ddeae32ebe7ec3bebea90bc331585569701819&amp;publicid=45c69ca06e1a4a2292e66f6ba5efac72" \l "/page/D53ecf8202f75dfdff308076c6b85a1cf" </w:instrText>
      </w:r>
      <w:r>
        <w:fldChar w:fldCharType="separate"/>
      </w:r>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r>
        <w:rPr>
          <w:rStyle w:val="Hyperlink"/>
        </w:rPr>
        <w:fldChar w:fldCharType="end"/>
      </w:r>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77777777"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77777777"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77777777"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77777777"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77777777" w:rsidR="00C46EAF" w:rsidRDefault="00C46EAF" w:rsidP="00F512FD">
            <w:pPr>
              <w:rPr>
                <w:b/>
                <w:bCs/>
                <w:lang w:val="en-IN"/>
              </w:rPr>
            </w:pPr>
            <w:r w:rsidRPr="00FE4292">
              <w:rPr>
                <w:b/>
                <w:bCs/>
                <w:sz w:val="16"/>
                <w:szCs w:val="16"/>
                <w:lang w:val="en-IN"/>
              </w:rPr>
              <w:t>Include in CA Report</w:t>
            </w:r>
            <w:r>
              <w:rPr>
                <w:b/>
                <w:bCs/>
                <w:lang w:val="en-IN"/>
              </w:rPr>
              <w:t>: Yes</w:t>
            </w:r>
          </w:p>
          <w:p w14:paraId="13C2E0B9" w14:textId="77777777"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No</w:t>
            </w:r>
          </w:p>
          <w:p w14:paraId="4FE91FF4" w14:textId="5D348C37" w:rsidR="00136AC1" w:rsidRPr="00136AC1" w:rsidRDefault="00136AC1" w:rsidP="00F512FD">
            <w:pPr>
              <w:rPr>
                <w:lang w:val="en-IN"/>
              </w:rPr>
            </w:pPr>
            <w:r w:rsidRPr="00136AC1">
              <w:rPr>
                <w:b/>
                <w:bCs/>
                <w:sz w:val="16"/>
                <w:szCs w:val="16"/>
                <w:lang w:val="en-IN"/>
              </w:rPr>
              <w:t>Bill No:</w:t>
            </w:r>
            <w:r>
              <w:rPr>
                <w:lang w:val="en-IN"/>
              </w:rPr>
              <w:t xml:space="preserve"> </w:t>
            </w:r>
            <w:r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7777777"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77777777" w:rsidR="00C46EAF" w:rsidRDefault="00C46EAF" w:rsidP="004A7D48">
            <w:pPr>
              <w:rPr>
                <w:b/>
                <w:bCs/>
                <w:lang w:val="en-IN"/>
              </w:rPr>
            </w:pPr>
            <w:r w:rsidRPr="00FE4292">
              <w:rPr>
                <w:b/>
                <w:bCs/>
                <w:sz w:val="16"/>
                <w:szCs w:val="16"/>
                <w:lang w:val="en-IN"/>
              </w:rPr>
              <w:t>Include in CA Report</w:t>
            </w:r>
            <w:r>
              <w:rPr>
                <w:b/>
                <w:bCs/>
                <w:lang w:val="en-IN"/>
              </w:rPr>
              <w:t>: No</w:t>
            </w:r>
          </w:p>
          <w:p w14:paraId="4F8BB9DC" w14:textId="77777777"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Yes</w:t>
            </w:r>
          </w:p>
          <w:p w14:paraId="10D65836" w14:textId="457365FD" w:rsidR="001969BF" w:rsidRPr="000F42DB" w:rsidRDefault="001969BF" w:rsidP="002D1B39">
            <w:pPr>
              <w:rPr>
                <w:b/>
                <w:bCs/>
                <w:lang w:val="en-IN"/>
              </w:rPr>
            </w:pPr>
            <w:r w:rsidRPr="00136AC1">
              <w:rPr>
                <w:b/>
                <w:bCs/>
                <w:sz w:val="16"/>
                <w:szCs w:val="16"/>
                <w:lang w:val="en-IN"/>
              </w:rPr>
              <w:t>Bill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77777777" w:rsidR="00794E3F" w:rsidRDefault="00794E3F"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120DDF">
              <w:rPr>
                <w:b/>
                <w:bCs/>
                <w:lang w:val="en-IN"/>
              </w:rPr>
              <w:t xml:space="preserve"> </w:t>
            </w:r>
            <w:r w:rsidR="00ED2C88">
              <w:rPr>
                <w:b/>
                <w:bCs/>
                <w:lang w:val="en-IN"/>
              </w:rPr>
              <w:t>No</w:t>
            </w:r>
          </w:p>
          <w:p w14:paraId="2C98D084" w14:textId="77777777" w:rsidR="0020709C" w:rsidRPr="000F42DB" w:rsidRDefault="0020709C" w:rsidP="004A7D48">
            <w:pPr>
              <w:rPr>
                <w:b/>
                <w:bCs/>
                <w:lang w:val="en-IN"/>
              </w:rPr>
            </w:pPr>
            <w:r w:rsidRPr="00FE4292">
              <w:rPr>
                <w:b/>
                <w:bCs/>
                <w:sz w:val="16"/>
                <w:szCs w:val="16"/>
                <w:lang w:val="en-IN"/>
              </w:rPr>
              <w:t>Include in CA Report</w:t>
            </w:r>
            <w:r>
              <w:rPr>
                <w:b/>
                <w:bCs/>
                <w:lang w:val="en-IN"/>
              </w:rPr>
              <w:t>: Yes</w:t>
            </w: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7777777"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Yes</w:t>
            </w:r>
          </w:p>
          <w:p w14:paraId="44D75480" w14:textId="77777777" w:rsidR="0020709C" w:rsidRPr="000F42DB" w:rsidRDefault="0020709C" w:rsidP="004A7D48">
            <w:pPr>
              <w:rPr>
                <w:b/>
                <w:bCs/>
                <w:lang w:val="en-IN"/>
              </w:rPr>
            </w:pPr>
            <w:r w:rsidRPr="00FE4292">
              <w:rPr>
                <w:b/>
                <w:bCs/>
                <w:sz w:val="16"/>
                <w:szCs w:val="16"/>
                <w:lang w:val="en-IN"/>
              </w:rPr>
              <w:t>Include in CA Report</w:t>
            </w:r>
            <w:r>
              <w:rPr>
                <w:b/>
                <w:bCs/>
                <w:lang w:val="en-IN"/>
              </w:rPr>
              <w:t>: No</w:t>
            </w: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5755C2" w14:paraId="647D4E16" w14:textId="77777777" w:rsidTr="004A7D48">
        <w:trPr>
          <w:trHeight w:val="981"/>
        </w:trPr>
        <w:tc>
          <w:tcPr>
            <w:tcW w:w="4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77777777" w:rsidR="00C01C47" w:rsidRPr="00270A81" w:rsidRDefault="00C01C47" w:rsidP="00C01C47">
            <w:pPr>
              <w:rPr>
                <w:b/>
                <w:bCs/>
                <w:lang w:val="en-IN"/>
              </w:rPr>
            </w:pPr>
            <w:r w:rsidRPr="00270A81">
              <w:rPr>
                <w:b/>
                <w:bCs/>
                <w:lang w:val="en-IN"/>
              </w:rPr>
              <w:t>Salary To be Paid: 9000.0</w:t>
            </w:r>
          </w:p>
          <w:p w14:paraId="58F5B067" w14:textId="3584D815" w:rsidR="00D80C8E" w:rsidRPr="000F42DB" w:rsidRDefault="00D80C8E" w:rsidP="004A7D48">
            <w:pPr>
              <w:rPr>
                <w:b/>
                <w:bCs/>
                <w:lang w:val="en-IN"/>
              </w:rPr>
            </w:pPr>
          </w:p>
        </w:tc>
      </w:tr>
      <w:tr w:rsidR="005755C2" w14:paraId="38837C50" w14:textId="77777777" w:rsidTr="004A7D48">
        <w:trPr>
          <w:trHeight w:val="928"/>
        </w:trPr>
        <w:tc>
          <w:tcPr>
            <w:tcW w:w="4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77777777" w:rsidR="00556A01" w:rsidRPr="00270A81" w:rsidRDefault="00556A01" w:rsidP="00556A01">
            <w:pPr>
              <w:rPr>
                <w:b/>
                <w:bCs/>
                <w:lang w:val="en-IN"/>
              </w:rPr>
            </w:pPr>
            <w:r>
              <w:rPr>
                <w:b/>
                <w:bCs/>
                <w:lang w:val="en-IN"/>
              </w:rPr>
              <w:t>S</w:t>
            </w:r>
            <w:r w:rsidRPr="00270A81">
              <w:rPr>
                <w:b/>
                <w:bCs/>
                <w:lang w:val="en-IN"/>
              </w:rPr>
              <w:t>alary To be Paid: 9000.0</w:t>
            </w: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77777777" w:rsidR="009E68EF" w:rsidRDefault="009E68EF" w:rsidP="00442E97">
      <w:pPr>
        <w:rPr>
          <w:noProof/>
        </w:rPr>
      </w:pPr>
    </w:p>
    <w:p w14:paraId="03D5A598" w14:textId="77777777"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6C3D97E2" w14:textId="77777777"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CAD8550" w14:textId="77777777"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1091476A" w14:textId="77777777" w:rsidR="00FE4292" w:rsidRDefault="00FE4292" w:rsidP="004A7D48">
            <w:pPr>
              <w:rPr>
                <w:b/>
                <w:bCs/>
                <w:lang w:val="en-IN"/>
              </w:rPr>
            </w:pPr>
            <w:r w:rsidRPr="00FE4292">
              <w:rPr>
                <w:b/>
                <w:bCs/>
                <w:sz w:val="16"/>
                <w:szCs w:val="16"/>
                <w:lang w:val="en-IN"/>
              </w:rPr>
              <w:t>Include in CA Report</w:t>
            </w:r>
            <w:r>
              <w:rPr>
                <w:b/>
                <w:bCs/>
                <w:lang w:val="en-IN"/>
              </w:rPr>
              <w:t>: Yes</w:t>
            </w:r>
          </w:p>
          <w:p w14:paraId="77E00103" w14:textId="52F8692C" w:rsidR="00C82572" w:rsidRPr="000F42DB" w:rsidRDefault="00C82572" w:rsidP="004A7D48">
            <w:pPr>
              <w:rPr>
                <w:b/>
                <w:bCs/>
                <w:lang w:val="en-IN"/>
              </w:rPr>
            </w:pPr>
            <w:r>
              <w:rPr>
                <w:b/>
                <w:bCs/>
                <w:sz w:val="16"/>
                <w:szCs w:val="16"/>
                <w:lang w:val="en-IN"/>
              </w:rPr>
              <w:t>Bill No</w:t>
            </w:r>
            <w:r>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77777777"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72B359E" w14:textId="77777777"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4FB4E502" w14:textId="77777777"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59143C4" w14:textId="77777777"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7777777" w:rsidR="00D4428B" w:rsidRDefault="00D4428B"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2BFFFA95" w14:textId="77777777" w:rsidR="00727D7B" w:rsidRDefault="00727D7B" w:rsidP="00442E97">
      <w:pPr>
        <w:rPr>
          <w:lang w:val="en-IN"/>
        </w:rPr>
      </w:pPr>
      <w:r>
        <w:rPr>
          <w:noProof/>
        </w:rPr>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77777777" w:rsidR="004A7D48" w:rsidRDefault="004A7D48"/>
    <w:sectPr w:rsidR="004A7D48" w:rsidSect="002A6F93">
      <w:footerReference w:type="default" r:id="rId3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yadav.idmworks@outlook.com" w:date="2020-04-09T17:56:00Z" w:initials="n">
    <w:p w14:paraId="37220BD1" w14:textId="02423060" w:rsidR="009836D5" w:rsidRDefault="009836D5">
      <w:pPr>
        <w:pStyle w:val="CommentText"/>
      </w:pPr>
      <w:r>
        <w:rPr>
          <w:rStyle w:val="CommentReference"/>
        </w:rPr>
        <w:annotationRef/>
      </w:r>
      <w:r>
        <w:t xml:space="preserve">Expenses dashboard (Total Paid, Total UnPaid) </w:t>
      </w:r>
    </w:p>
  </w:comment>
  <w:comment w:id="1" w:author="nyadav.idmworks@outlook.com" w:date="2020-04-08T17:19:00Z" w:initials="n">
    <w:p w14:paraId="2E9689DA" w14:textId="14231DF4" w:rsidR="009836D5" w:rsidRDefault="009836D5">
      <w:pPr>
        <w:pStyle w:val="CommentText"/>
      </w:pPr>
      <w:r>
        <w:rPr>
          <w:rStyle w:val="CommentReference"/>
        </w:rPr>
        <w:annotationRef/>
      </w:r>
      <w:r>
        <w:t>Update the screen</w:t>
      </w:r>
    </w:p>
  </w:comment>
  <w:comment w:id="2" w:author="nyadav.idmworks@outlook.com" w:date="2020-04-06T20:38:00Z" w:initials="n">
    <w:p w14:paraId="230B7E47" w14:textId="77777777" w:rsidR="009836D5" w:rsidRDefault="009836D5">
      <w:pPr>
        <w:pStyle w:val="CommentText"/>
      </w:pPr>
      <w:r>
        <w:rPr>
          <w:rStyle w:val="CommentReference"/>
        </w:rPr>
        <w:annotationRef/>
      </w:r>
      <w:r>
        <w:t>Include “Received By”</w:t>
      </w:r>
    </w:p>
  </w:comment>
  <w:comment w:id="3" w:author="nyadav.idmworks@outlook.com" w:date="2020-04-06T20:58:00Z" w:initials="n">
    <w:p w14:paraId="6CC8BF11" w14:textId="7FF9CCE7" w:rsidR="009836D5" w:rsidRDefault="009836D5">
      <w:pPr>
        <w:pStyle w:val="CommentText"/>
      </w:pPr>
      <w:r>
        <w:rPr>
          <w:rStyle w:val="CommentReference"/>
        </w:rPr>
        <w:annotationRef/>
      </w:r>
      <w:r>
        <w:t>Need to add actual bill number in displ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220BD1" w15:done="1"/>
  <w15:commentEx w15:paraId="2E9689DA" w15:done="0"/>
  <w15:commentEx w15:paraId="230B7E47" w15:done="1"/>
  <w15:commentEx w15:paraId="6CC8BF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9689DA" w16cid:durableId="2238860D"/>
  <w16cid:commentId w16cid:paraId="230B7E47" w16cid:durableId="22386D1F"/>
  <w16cid:commentId w16cid:paraId="6CC8BF11" w16cid:durableId="223616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684A9" w14:textId="77777777" w:rsidR="00A660E9" w:rsidRDefault="00A660E9" w:rsidP="00174C6C">
      <w:pPr>
        <w:spacing w:after="0" w:line="240" w:lineRule="auto"/>
      </w:pPr>
      <w:r>
        <w:separator/>
      </w:r>
    </w:p>
  </w:endnote>
  <w:endnote w:type="continuationSeparator" w:id="0">
    <w:p w14:paraId="4A64CFA1" w14:textId="77777777" w:rsidR="00A660E9" w:rsidRDefault="00A660E9"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F759A4" w:rsidRDefault="00F759A4">
    <w:pPr>
      <w:pStyle w:val="Footer"/>
      <w:pBdr>
        <w:bottom w:val="single" w:sz="6" w:space="1" w:color="auto"/>
      </w:pBdr>
      <w:rPr>
        <w:sz w:val="16"/>
        <w:szCs w:val="16"/>
      </w:rPr>
    </w:pPr>
  </w:p>
  <w:p w14:paraId="29F2F4A5" w14:textId="77777777" w:rsidR="00F759A4" w:rsidRDefault="00F759A4">
    <w:pPr>
      <w:pStyle w:val="Footer"/>
      <w:rPr>
        <w:sz w:val="16"/>
        <w:szCs w:val="16"/>
      </w:rPr>
    </w:pPr>
  </w:p>
  <w:p w14:paraId="7C30A6CD" w14:textId="0E49A5FC" w:rsidR="00174C6C" w:rsidRPr="00F759A4" w:rsidRDefault="00B971BC">
    <w:pPr>
      <w:pStyle w:val="Footer"/>
      <w:rPr>
        <w:sz w:val="16"/>
        <w:szCs w:val="16"/>
      </w:rPr>
    </w:pPr>
    <w:r>
      <w:rPr>
        <w:sz w:val="16"/>
        <w:szCs w:val="16"/>
      </w:rPr>
      <w:t xml:space="preserve">                                                                                           </w:t>
    </w:r>
    <w:r w:rsidR="00174C6C"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Content>
        <w:r w:rsidR="00174C6C" w:rsidRPr="00F759A4">
          <w:rPr>
            <w:sz w:val="16"/>
            <w:szCs w:val="16"/>
            <w:lang w:val="en-IN"/>
          </w:rPr>
          <w:t>2020-04-17</w:t>
        </w:r>
      </w:sdtContent>
    </w:sdt>
    <w:r w:rsidR="0091435A">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0FCECA" w14:textId="77777777" w:rsidR="00A660E9" w:rsidRDefault="00A660E9" w:rsidP="00174C6C">
      <w:pPr>
        <w:spacing w:after="0" w:line="240" w:lineRule="auto"/>
      </w:pPr>
      <w:r>
        <w:separator/>
      </w:r>
    </w:p>
  </w:footnote>
  <w:footnote w:type="continuationSeparator" w:id="0">
    <w:p w14:paraId="54244A96" w14:textId="77777777" w:rsidR="00A660E9" w:rsidRDefault="00A660E9"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0"/>
  </w:num>
  <w:num w:numId="4">
    <w:abstractNumId w:val="3"/>
  </w:num>
  <w:num w:numId="5">
    <w:abstractNumId w:val="4"/>
  </w:num>
  <w:num w:numId="6">
    <w:abstractNumId w:val="13"/>
  </w:num>
  <w:num w:numId="7">
    <w:abstractNumId w:val="8"/>
  </w:num>
  <w:num w:numId="8">
    <w:abstractNumId w:val="6"/>
  </w:num>
  <w:num w:numId="9">
    <w:abstractNumId w:val="1"/>
  </w:num>
  <w:num w:numId="10">
    <w:abstractNumId w:val="11"/>
  </w:num>
  <w:num w:numId="11">
    <w:abstractNumId w:val="17"/>
  </w:num>
  <w:num w:numId="12">
    <w:abstractNumId w:val="7"/>
  </w:num>
  <w:num w:numId="13">
    <w:abstractNumId w:val="14"/>
  </w:num>
  <w:num w:numId="14">
    <w:abstractNumId w:val="10"/>
  </w:num>
  <w:num w:numId="15">
    <w:abstractNumId w:val="2"/>
  </w:num>
  <w:num w:numId="16">
    <w:abstractNumId w:val="16"/>
  </w:num>
  <w:num w:numId="17">
    <w:abstractNumId w:val="9"/>
  </w:num>
  <w:num w:numId="1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NK8FADMZ/uYtAAAA"/>
  </w:docVars>
  <w:rsids>
    <w:rsidRoot w:val="00442E97"/>
    <w:rsid w:val="0000645D"/>
    <w:rsid w:val="0000684C"/>
    <w:rsid w:val="00011833"/>
    <w:rsid w:val="00021D7B"/>
    <w:rsid w:val="00040909"/>
    <w:rsid w:val="00044E05"/>
    <w:rsid w:val="00057C45"/>
    <w:rsid w:val="00067195"/>
    <w:rsid w:val="000711FA"/>
    <w:rsid w:val="000717EB"/>
    <w:rsid w:val="00075C64"/>
    <w:rsid w:val="00076115"/>
    <w:rsid w:val="0008607C"/>
    <w:rsid w:val="00087297"/>
    <w:rsid w:val="00087746"/>
    <w:rsid w:val="00087D36"/>
    <w:rsid w:val="00093118"/>
    <w:rsid w:val="00097C0F"/>
    <w:rsid w:val="000A2DD9"/>
    <w:rsid w:val="000A3866"/>
    <w:rsid w:val="000A5950"/>
    <w:rsid w:val="000A6799"/>
    <w:rsid w:val="000A7192"/>
    <w:rsid w:val="000B0165"/>
    <w:rsid w:val="000B01F6"/>
    <w:rsid w:val="000B157C"/>
    <w:rsid w:val="000B3E89"/>
    <w:rsid w:val="000B6031"/>
    <w:rsid w:val="000C0709"/>
    <w:rsid w:val="000C0A45"/>
    <w:rsid w:val="000C7102"/>
    <w:rsid w:val="000D0B24"/>
    <w:rsid w:val="000D3EF1"/>
    <w:rsid w:val="000D3F1B"/>
    <w:rsid w:val="000D515A"/>
    <w:rsid w:val="000E0606"/>
    <w:rsid w:val="000E0A4E"/>
    <w:rsid w:val="000E2D0B"/>
    <w:rsid w:val="000E39C6"/>
    <w:rsid w:val="000E5D9E"/>
    <w:rsid w:val="000F42DB"/>
    <w:rsid w:val="000F50E3"/>
    <w:rsid w:val="000F697A"/>
    <w:rsid w:val="00102DD6"/>
    <w:rsid w:val="00104B45"/>
    <w:rsid w:val="00106A38"/>
    <w:rsid w:val="0011040F"/>
    <w:rsid w:val="001116C6"/>
    <w:rsid w:val="001127D5"/>
    <w:rsid w:val="00115855"/>
    <w:rsid w:val="00120DDF"/>
    <w:rsid w:val="00127984"/>
    <w:rsid w:val="00136AC1"/>
    <w:rsid w:val="00142C5C"/>
    <w:rsid w:val="00145CB2"/>
    <w:rsid w:val="001478C5"/>
    <w:rsid w:val="0015175A"/>
    <w:rsid w:val="00153BC8"/>
    <w:rsid w:val="0016062B"/>
    <w:rsid w:val="001613A9"/>
    <w:rsid w:val="00162453"/>
    <w:rsid w:val="00165C32"/>
    <w:rsid w:val="001667A0"/>
    <w:rsid w:val="00172543"/>
    <w:rsid w:val="00174C6C"/>
    <w:rsid w:val="0019249D"/>
    <w:rsid w:val="00193B63"/>
    <w:rsid w:val="001969BF"/>
    <w:rsid w:val="001A25F8"/>
    <w:rsid w:val="001A422D"/>
    <w:rsid w:val="001B139A"/>
    <w:rsid w:val="001B39AC"/>
    <w:rsid w:val="001C74DA"/>
    <w:rsid w:val="001C7EFD"/>
    <w:rsid w:val="001D55C3"/>
    <w:rsid w:val="001D7F49"/>
    <w:rsid w:val="001E527B"/>
    <w:rsid w:val="001E72DC"/>
    <w:rsid w:val="0020709C"/>
    <w:rsid w:val="00220782"/>
    <w:rsid w:val="002213B2"/>
    <w:rsid w:val="0022284A"/>
    <w:rsid w:val="0022769B"/>
    <w:rsid w:val="002323EF"/>
    <w:rsid w:val="00241193"/>
    <w:rsid w:val="00242B54"/>
    <w:rsid w:val="002468BE"/>
    <w:rsid w:val="00247E4F"/>
    <w:rsid w:val="002555C1"/>
    <w:rsid w:val="002608ED"/>
    <w:rsid w:val="00262C56"/>
    <w:rsid w:val="00263994"/>
    <w:rsid w:val="00263CDF"/>
    <w:rsid w:val="00270A81"/>
    <w:rsid w:val="00290123"/>
    <w:rsid w:val="00290CC3"/>
    <w:rsid w:val="002A3DF0"/>
    <w:rsid w:val="002A6F93"/>
    <w:rsid w:val="002B7424"/>
    <w:rsid w:val="002B7A39"/>
    <w:rsid w:val="002D153E"/>
    <w:rsid w:val="002D1B39"/>
    <w:rsid w:val="002D6974"/>
    <w:rsid w:val="002E2E76"/>
    <w:rsid w:val="002F132B"/>
    <w:rsid w:val="002F39B3"/>
    <w:rsid w:val="002F72EE"/>
    <w:rsid w:val="00300187"/>
    <w:rsid w:val="00300734"/>
    <w:rsid w:val="003129E1"/>
    <w:rsid w:val="00312C21"/>
    <w:rsid w:val="0031689F"/>
    <w:rsid w:val="00323E35"/>
    <w:rsid w:val="003252CD"/>
    <w:rsid w:val="0032612B"/>
    <w:rsid w:val="00330336"/>
    <w:rsid w:val="003328F7"/>
    <w:rsid w:val="00340828"/>
    <w:rsid w:val="003452BE"/>
    <w:rsid w:val="003572F6"/>
    <w:rsid w:val="00361765"/>
    <w:rsid w:val="003640A4"/>
    <w:rsid w:val="00364B12"/>
    <w:rsid w:val="00365171"/>
    <w:rsid w:val="00377C51"/>
    <w:rsid w:val="00386361"/>
    <w:rsid w:val="00386A37"/>
    <w:rsid w:val="003918D8"/>
    <w:rsid w:val="00395867"/>
    <w:rsid w:val="003A34B6"/>
    <w:rsid w:val="003A6609"/>
    <w:rsid w:val="003B25E0"/>
    <w:rsid w:val="003B2A69"/>
    <w:rsid w:val="003B2A8E"/>
    <w:rsid w:val="003C1F75"/>
    <w:rsid w:val="003D073A"/>
    <w:rsid w:val="003D1DF9"/>
    <w:rsid w:val="003D1F13"/>
    <w:rsid w:val="003D23C2"/>
    <w:rsid w:val="003D3143"/>
    <w:rsid w:val="003D3C01"/>
    <w:rsid w:val="003D7416"/>
    <w:rsid w:val="003E06F1"/>
    <w:rsid w:val="003E1798"/>
    <w:rsid w:val="003E3938"/>
    <w:rsid w:val="003E611C"/>
    <w:rsid w:val="003E617C"/>
    <w:rsid w:val="003F2E12"/>
    <w:rsid w:val="003F48C6"/>
    <w:rsid w:val="00400F37"/>
    <w:rsid w:val="00410A0D"/>
    <w:rsid w:val="004154F4"/>
    <w:rsid w:val="00416BAA"/>
    <w:rsid w:val="00432022"/>
    <w:rsid w:val="00432932"/>
    <w:rsid w:val="00442E97"/>
    <w:rsid w:val="00443A85"/>
    <w:rsid w:val="004451C7"/>
    <w:rsid w:val="00463352"/>
    <w:rsid w:val="00463AD6"/>
    <w:rsid w:val="00472BA5"/>
    <w:rsid w:val="004748DE"/>
    <w:rsid w:val="00475054"/>
    <w:rsid w:val="00483E05"/>
    <w:rsid w:val="004857B7"/>
    <w:rsid w:val="00487443"/>
    <w:rsid w:val="004A3587"/>
    <w:rsid w:val="004A3D9D"/>
    <w:rsid w:val="004A6952"/>
    <w:rsid w:val="004A7D48"/>
    <w:rsid w:val="004C3343"/>
    <w:rsid w:val="004C5C73"/>
    <w:rsid w:val="004C7687"/>
    <w:rsid w:val="004D750B"/>
    <w:rsid w:val="004D7F7B"/>
    <w:rsid w:val="004E40FD"/>
    <w:rsid w:val="004E71B2"/>
    <w:rsid w:val="004F31E9"/>
    <w:rsid w:val="004F4E80"/>
    <w:rsid w:val="004F5AF9"/>
    <w:rsid w:val="00500EE2"/>
    <w:rsid w:val="005064EC"/>
    <w:rsid w:val="00511530"/>
    <w:rsid w:val="0051295D"/>
    <w:rsid w:val="005163B9"/>
    <w:rsid w:val="00516E9D"/>
    <w:rsid w:val="00523944"/>
    <w:rsid w:val="005241E5"/>
    <w:rsid w:val="00532296"/>
    <w:rsid w:val="00534F75"/>
    <w:rsid w:val="005374D3"/>
    <w:rsid w:val="0054042B"/>
    <w:rsid w:val="00546EA3"/>
    <w:rsid w:val="005505A1"/>
    <w:rsid w:val="00556A01"/>
    <w:rsid w:val="00564145"/>
    <w:rsid w:val="00565483"/>
    <w:rsid w:val="00565AEA"/>
    <w:rsid w:val="00566441"/>
    <w:rsid w:val="00571B86"/>
    <w:rsid w:val="00571C85"/>
    <w:rsid w:val="00573A07"/>
    <w:rsid w:val="00574FB7"/>
    <w:rsid w:val="005750F4"/>
    <w:rsid w:val="005755C2"/>
    <w:rsid w:val="00581823"/>
    <w:rsid w:val="0058239A"/>
    <w:rsid w:val="0058278A"/>
    <w:rsid w:val="005B11B9"/>
    <w:rsid w:val="005B1769"/>
    <w:rsid w:val="005B2BD4"/>
    <w:rsid w:val="005C02B5"/>
    <w:rsid w:val="005C6937"/>
    <w:rsid w:val="005C7A88"/>
    <w:rsid w:val="005C7CDA"/>
    <w:rsid w:val="005D0797"/>
    <w:rsid w:val="005D0D21"/>
    <w:rsid w:val="005E3C88"/>
    <w:rsid w:val="005E46AB"/>
    <w:rsid w:val="005F2111"/>
    <w:rsid w:val="005F6518"/>
    <w:rsid w:val="006001AA"/>
    <w:rsid w:val="00601BA2"/>
    <w:rsid w:val="0061334B"/>
    <w:rsid w:val="006248FC"/>
    <w:rsid w:val="006309C0"/>
    <w:rsid w:val="00634315"/>
    <w:rsid w:val="006377A1"/>
    <w:rsid w:val="006461E2"/>
    <w:rsid w:val="00657363"/>
    <w:rsid w:val="00667136"/>
    <w:rsid w:val="00667820"/>
    <w:rsid w:val="00672388"/>
    <w:rsid w:val="0067284D"/>
    <w:rsid w:val="00674A14"/>
    <w:rsid w:val="00674B06"/>
    <w:rsid w:val="0067729E"/>
    <w:rsid w:val="00677D99"/>
    <w:rsid w:val="00681567"/>
    <w:rsid w:val="0068286E"/>
    <w:rsid w:val="006832AD"/>
    <w:rsid w:val="00683444"/>
    <w:rsid w:val="00686AE1"/>
    <w:rsid w:val="006900AC"/>
    <w:rsid w:val="006903E6"/>
    <w:rsid w:val="006916DD"/>
    <w:rsid w:val="00693F9D"/>
    <w:rsid w:val="006943E8"/>
    <w:rsid w:val="006A041A"/>
    <w:rsid w:val="006A1E3C"/>
    <w:rsid w:val="006A2B90"/>
    <w:rsid w:val="006A2D25"/>
    <w:rsid w:val="006A7B9C"/>
    <w:rsid w:val="006C008F"/>
    <w:rsid w:val="006C7224"/>
    <w:rsid w:val="006D48C8"/>
    <w:rsid w:val="006D7FC1"/>
    <w:rsid w:val="006F593F"/>
    <w:rsid w:val="007032E1"/>
    <w:rsid w:val="0070381B"/>
    <w:rsid w:val="00703988"/>
    <w:rsid w:val="0071134F"/>
    <w:rsid w:val="00723D94"/>
    <w:rsid w:val="007253D0"/>
    <w:rsid w:val="00727160"/>
    <w:rsid w:val="00727D7B"/>
    <w:rsid w:val="007333C4"/>
    <w:rsid w:val="00734503"/>
    <w:rsid w:val="00737960"/>
    <w:rsid w:val="007422E8"/>
    <w:rsid w:val="00760A28"/>
    <w:rsid w:val="00775308"/>
    <w:rsid w:val="00777308"/>
    <w:rsid w:val="00783BD5"/>
    <w:rsid w:val="00785A7F"/>
    <w:rsid w:val="00786568"/>
    <w:rsid w:val="00787F50"/>
    <w:rsid w:val="00794E3F"/>
    <w:rsid w:val="007A1788"/>
    <w:rsid w:val="007A2AE4"/>
    <w:rsid w:val="007A7E14"/>
    <w:rsid w:val="007B44E2"/>
    <w:rsid w:val="007E613C"/>
    <w:rsid w:val="007E6E41"/>
    <w:rsid w:val="007E6FA0"/>
    <w:rsid w:val="007E7CF8"/>
    <w:rsid w:val="007F68AE"/>
    <w:rsid w:val="007F78E2"/>
    <w:rsid w:val="007F7EB8"/>
    <w:rsid w:val="008038F1"/>
    <w:rsid w:val="00810D66"/>
    <w:rsid w:val="00816C4D"/>
    <w:rsid w:val="00825580"/>
    <w:rsid w:val="00831862"/>
    <w:rsid w:val="008321E2"/>
    <w:rsid w:val="008342DF"/>
    <w:rsid w:val="008541EB"/>
    <w:rsid w:val="00863D6C"/>
    <w:rsid w:val="00866DAE"/>
    <w:rsid w:val="00870C63"/>
    <w:rsid w:val="0087569D"/>
    <w:rsid w:val="0087574F"/>
    <w:rsid w:val="008774E1"/>
    <w:rsid w:val="00881812"/>
    <w:rsid w:val="008868BF"/>
    <w:rsid w:val="0089604C"/>
    <w:rsid w:val="008B06D6"/>
    <w:rsid w:val="008B45C6"/>
    <w:rsid w:val="008B4ECD"/>
    <w:rsid w:val="008C4C4C"/>
    <w:rsid w:val="008D06E4"/>
    <w:rsid w:val="008D107C"/>
    <w:rsid w:val="008D2177"/>
    <w:rsid w:val="008D4970"/>
    <w:rsid w:val="008D5BD6"/>
    <w:rsid w:val="008E22B4"/>
    <w:rsid w:val="008E2588"/>
    <w:rsid w:val="008E3513"/>
    <w:rsid w:val="008F5036"/>
    <w:rsid w:val="008F5231"/>
    <w:rsid w:val="008F5C13"/>
    <w:rsid w:val="008F7A2F"/>
    <w:rsid w:val="0090176B"/>
    <w:rsid w:val="00903163"/>
    <w:rsid w:val="00913F95"/>
    <w:rsid w:val="0091435A"/>
    <w:rsid w:val="00914F07"/>
    <w:rsid w:val="00934EF1"/>
    <w:rsid w:val="00941D5D"/>
    <w:rsid w:val="00950BA0"/>
    <w:rsid w:val="00952309"/>
    <w:rsid w:val="0095282A"/>
    <w:rsid w:val="00954EBC"/>
    <w:rsid w:val="00957F82"/>
    <w:rsid w:val="00961A96"/>
    <w:rsid w:val="009621CB"/>
    <w:rsid w:val="00962CC0"/>
    <w:rsid w:val="00965CE1"/>
    <w:rsid w:val="00973DD7"/>
    <w:rsid w:val="0097402E"/>
    <w:rsid w:val="009823B1"/>
    <w:rsid w:val="009836D5"/>
    <w:rsid w:val="0098473E"/>
    <w:rsid w:val="00990FDA"/>
    <w:rsid w:val="00991291"/>
    <w:rsid w:val="009919B9"/>
    <w:rsid w:val="009A0757"/>
    <w:rsid w:val="009A2481"/>
    <w:rsid w:val="009A672F"/>
    <w:rsid w:val="009B18C6"/>
    <w:rsid w:val="009C6683"/>
    <w:rsid w:val="009D0856"/>
    <w:rsid w:val="009D4BDD"/>
    <w:rsid w:val="009D4F51"/>
    <w:rsid w:val="009D5399"/>
    <w:rsid w:val="009D5671"/>
    <w:rsid w:val="009E3D84"/>
    <w:rsid w:val="009E3F32"/>
    <w:rsid w:val="009E55AB"/>
    <w:rsid w:val="009E68EF"/>
    <w:rsid w:val="009F24E1"/>
    <w:rsid w:val="009F3C7C"/>
    <w:rsid w:val="00A037D2"/>
    <w:rsid w:val="00A03B99"/>
    <w:rsid w:val="00A11816"/>
    <w:rsid w:val="00A12D98"/>
    <w:rsid w:val="00A130E6"/>
    <w:rsid w:val="00A2001A"/>
    <w:rsid w:val="00A22E5F"/>
    <w:rsid w:val="00A2354D"/>
    <w:rsid w:val="00A238DF"/>
    <w:rsid w:val="00A23FF1"/>
    <w:rsid w:val="00A31894"/>
    <w:rsid w:val="00A352DE"/>
    <w:rsid w:val="00A40699"/>
    <w:rsid w:val="00A41914"/>
    <w:rsid w:val="00A42773"/>
    <w:rsid w:val="00A44C45"/>
    <w:rsid w:val="00A454AF"/>
    <w:rsid w:val="00A47E99"/>
    <w:rsid w:val="00A5360C"/>
    <w:rsid w:val="00A57B9E"/>
    <w:rsid w:val="00A660E9"/>
    <w:rsid w:val="00A814ED"/>
    <w:rsid w:val="00A87012"/>
    <w:rsid w:val="00A91781"/>
    <w:rsid w:val="00A92EE6"/>
    <w:rsid w:val="00A962E6"/>
    <w:rsid w:val="00A96946"/>
    <w:rsid w:val="00AA03FF"/>
    <w:rsid w:val="00AB5EC2"/>
    <w:rsid w:val="00AC6BFE"/>
    <w:rsid w:val="00AD2C61"/>
    <w:rsid w:val="00AD3D27"/>
    <w:rsid w:val="00AF2DC3"/>
    <w:rsid w:val="00B04C02"/>
    <w:rsid w:val="00B1004A"/>
    <w:rsid w:val="00B11745"/>
    <w:rsid w:val="00B24059"/>
    <w:rsid w:val="00B326A2"/>
    <w:rsid w:val="00B37BD5"/>
    <w:rsid w:val="00B43050"/>
    <w:rsid w:val="00B61DD0"/>
    <w:rsid w:val="00B66ACA"/>
    <w:rsid w:val="00B70CE4"/>
    <w:rsid w:val="00B91467"/>
    <w:rsid w:val="00B91F8D"/>
    <w:rsid w:val="00B96FCD"/>
    <w:rsid w:val="00B971BC"/>
    <w:rsid w:val="00BB3EEE"/>
    <w:rsid w:val="00BC425C"/>
    <w:rsid w:val="00BD1AD7"/>
    <w:rsid w:val="00BD288A"/>
    <w:rsid w:val="00BE0CA1"/>
    <w:rsid w:val="00BE3D4E"/>
    <w:rsid w:val="00BE4D4C"/>
    <w:rsid w:val="00BE5700"/>
    <w:rsid w:val="00BF10D3"/>
    <w:rsid w:val="00BF14CB"/>
    <w:rsid w:val="00BF1664"/>
    <w:rsid w:val="00BF2E6B"/>
    <w:rsid w:val="00BF53BD"/>
    <w:rsid w:val="00C01B34"/>
    <w:rsid w:val="00C01C47"/>
    <w:rsid w:val="00C12E2E"/>
    <w:rsid w:val="00C13DDC"/>
    <w:rsid w:val="00C34D68"/>
    <w:rsid w:val="00C36BCA"/>
    <w:rsid w:val="00C44FF8"/>
    <w:rsid w:val="00C46EAF"/>
    <w:rsid w:val="00C54716"/>
    <w:rsid w:val="00C61DF4"/>
    <w:rsid w:val="00C65BF5"/>
    <w:rsid w:val="00C665FA"/>
    <w:rsid w:val="00C82572"/>
    <w:rsid w:val="00C8786C"/>
    <w:rsid w:val="00C90D23"/>
    <w:rsid w:val="00C914DA"/>
    <w:rsid w:val="00C91D07"/>
    <w:rsid w:val="00C92A10"/>
    <w:rsid w:val="00C93228"/>
    <w:rsid w:val="00C958BA"/>
    <w:rsid w:val="00CA101E"/>
    <w:rsid w:val="00CA1117"/>
    <w:rsid w:val="00CA3CB9"/>
    <w:rsid w:val="00CA6551"/>
    <w:rsid w:val="00CB28F6"/>
    <w:rsid w:val="00CB40AD"/>
    <w:rsid w:val="00CB5DDC"/>
    <w:rsid w:val="00CB62B1"/>
    <w:rsid w:val="00CC6492"/>
    <w:rsid w:val="00CC6D37"/>
    <w:rsid w:val="00CD46E0"/>
    <w:rsid w:val="00CE15D4"/>
    <w:rsid w:val="00CE17FE"/>
    <w:rsid w:val="00CE51EC"/>
    <w:rsid w:val="00CE578D"/>
    <w:rsid w:val="00CF087A"/>
    <w:rsid w:val="00CF4074"/>
    <w:rsid w:val="00CF51A1"/>
    <w:rsid w:val="00CF7DF6"/>
    <w:rsid w:val="00D047AE"/>
    <w:rsid w:val="00D0669E"/>
    <w:rsid w:val="00D14E22"/>
    <w:rsid w:val="00D16F9D"/>
    <w:rsid w:val="00D20C8E"/>
    <w:rsid w:val="00D22659"/>
    <w:rsid w:val="00D23D37"/>
    <w:rsid w:val="00D3044C"/>
    <w:rsid w:val="00D3337D"/>
    <w:rsid w:val="00D33C54"/>
    <w:rsid w:val="00D423AF"/>
    <w:rsid w:val="00D4428B"/>
    <w:rsid w:val="00D444B7"/>
    <w:rsid w:val="00D45C79"/>
    <w:rsid w:val="00D46DB0"/>
    <w:rsid w:val="00D50CDC"/>
    <w:rsid w:val="00D563F6"/>
    <w:rsid w:val="00D57566"/>
    <w:rsid w:val="00D60FFD"/>
    <w:rsid w:val="00D70584"/>
    <w:rsid w:val="00D7361A"/>
    <w:rsid w:val="00D80C8E"/>
    <w:rsid w:val="00D8736F"/>
    <w:rsid w:val="00D942C9"/>
    <w:rsid w:val="00D9444C"/>
    <w:rsid w:val="00D96F26"/>
    <w:rsid w:val="00DA2597"/>
    <w:rsid w:val="00DA5675"/>
    <w:rsid w:val="00DA6DC7"/>
    <w:rsid w:val="00DB6C7B"/>
    <w:rsid w:val="00DC11B6"/>
    <w:rsid w:val="00DC3168"/>
    <w:rsid w:val="00DC3CE0"/>
    <w:rsid w:val="00DC7B86"/>
    <w:rsid w:val="00DD0540"/>
    <w:rsid w:val="00DD3C29"/>
    <w:rsid w:val="00DD4656"/>
    <w:rsid w:val="00DD4DEF"/>
    <w:rsid w:val="00DF21FB"/>
    <w:rsid w:val="00DF244D"/>
    <w:rsid w:val="00DF319B"/>
    <w:rsid w:val="00E00312"/>
    <w:rsid w:val="00E06120"/>
    <w:rsid w:val="00E10354"/>
    <w:rsid w:val="00E10D4E"/>
    <w:rsid w:val="00E15735"/>
    <w:rsid w:val="00E16F2E"/>
    <w:rsid w:val="00E2767F"/>
    <w:rsid w:val="00E33157"/>
    <w:rsid w:val="00E37667"/>
    <w:rsid w:val="00E45039"/>
    <w:rsid w:val="00E46C22"/>
    <w:rsid w:val="00E4746E"/>
    <w:rsid w:val="00E559CB"/>
    <w:rsid w:val="00E57DDA"/>
    <w:rsid w:val="00E6014C"/>
    <w:rsid w:val="00E61372"/>
    <w:rsid w:val="00E6294A"/>
    <w:rsid w:val="00E80349"/>
    <w:rsid w:val="00E80F6B"/>
    <w:rsid w:val="00E82517"/>
    <w:rsid w:val="00E95F09"/>
    <w:rsid w:val="00E96A96"/>
    <w:rsid w:val="00EA26DB"/>
    <w:rsid w:val="00EA30EB"/>
    <w:rsid w:val="00EA4354"/>
    <w:rsid w:val="00EA4A2E"/>
    <w:rsid w:val="00EB095A"/>
    <w:rsid w:val="00EB24A0"/>
    <w:rsid w:val="00EC17F6"/>
    <w:rsid w:val="00EC55E2"/>
    <w:rsid w:val="00EC580E"/>
    <w:rsid w:val="00EC6394"/>
    <w:rsid w:val="00EC6B51"/>
    <w:rsid w:val="00EC7F10"/>
    <w:rsid w:val="00ED2C88"/>
    <w:rsid w:val="00EE6FFE"/>
    <w:rsid w:val="00EF1763"/>
    <w:rsid w:val="00EF264E"/>
    <w:rsid w:val="00EF4055"/>
    <w:rsid w:val="00EF51F5"/>
    <w:rsid w:val="00EF5895"/>
    <w:rsid w:val="00EF782A"/>
    <w:rsid w:val="00EF7BD4"/>
    <w:rsid w:val="00F04B43"/>
    <w:rsid w:val="00F1373A"/>
    <w:rsid w:val="00F13DFB"/>
    <w:rsid w:val="00F15A63"/>
    <w:rsid w:val="00F17C1C"/>
    <w:rsid w:val="00F201B6"/>
    <w:rsid w:val="00F205A7"/>
    <w:rsid w:val="00F212E3"/>
    <w:rsid w:val="00F34B20"/>
    <w:rsid w:val="00F3577A"/>
    <w:rsid w:val="00F40DB0"/>
    <w:rsid w:val="00F42700"/>
    <w:rsid w:val="00F42933"/>
    <w:rsid w:val="00F512FD"/>
    <w:rsid w:val="00F56BD7"/>
    <w:rsid w:val="00F620FF"/>
    <w:rsid w:val="00F73047"/>
    <w:rsid w:val="00F73689"/>
    <w:rsid w:val="00F759A4"/>
    <w:rsid w:val="00F93368"/>
    <w:rsid w:val="00F9739F"/>
    <w:rsid w:val="00FA584B"/>
    <w:rsid w:val="00FA5B1B"/>
    <w:rsid w:val="00FC0305"/>
    <w:rsid w:val="00FC39DB"/>
    <w:rsid w:val="00FC6957"/>
    <w:rsid w:val="00FC7FA6"/>
    <w:rsid w:val="00FD6DD2"/>
    <w:rsid w:val="00FE4292"/>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footer" Target="footer1.xml"/><Relationship Id="rId3" Type="http://schemas.openxmlformats.org/officeDocument/2006/relationships/styles" Target="styles.xml"/><Relationship Id="rId21" Type="http://schemas.microsoft.com/office/2016/09/relationships/commentsIds" Target="commentsIds.xml"/><Relationship Id="rId34" Type="http://schemas.openxmlformats.org/officeDocument/2006/relationships/image" Target="media/image24.png"/><Relationship Id="rId42"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000000"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491839"/>
    <w:rsid w:val="00CE0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rsid w:val="004918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2942</TotalTime>
  <Pages>29</Pages>
  <Words>2266</Words>
  <Characters>1291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642</cp:revision>
  <dcterms:created xsi:type="dcterms:W3CDTF">2019-12-14T14:10:00Z</dcterms:created>
  <dcterms:modified xsi:type="dcterms:W3CDTF">2020-04-17T12:34:00Z</dcterms:modified>
</cp:coreProperties>
</file>